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431F0" w14:textId="11CEEB97" w:rsidR="00334FCB" w:rsidRDefault="00865F3B" w:rsidP="00865F3B">
      <w:pPr>
        <w:pStyle w:val="Nessunaspaziatura"/>
      </w:pPr>
      <w:r>
        <w:rPr>
          <w:lang w:bidi="it-I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AAE332" wp14:editId="6072CF99">
                <wp:simplePos x="0" y="0"/>
                <wp:positionH relativeFrom="margin">
                  <wp:posOffset>3313430</wp:posOffset>
                </wp:positionH>
                <wp:positionV relativeFrom="paragraph">
                  <wp:posOffset>-504825</wp:posOffset>
                </wp:positionV>
                <wp:extent cx="0" cy="10687050"/>
                <wp:effectExtent l="0" t="0" r="38100" b="19050"/>
                <wp:wrapNone/>
                <wp:docPr id="3446" name="Connettore diritto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9BDDE" id="Connettore diritto 3446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260.9pt,-39.75pt" to="260.9pt,8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" strokecolor="#f2f2f2 [3052]" strokeweight=".25pt">
                <w10:wrap anchorx="margin"/>
              </v:line>
            </w:pict>
          </mc:Fallback>
        </mc:AlternateContent>
      </w:r>
      <w:r>
        <w:rPr>
          <w:lang w:bidi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417837C" wp14:editId="7FEC8271">
                <wp:simplePos x="0" y="0"/>
                <wp:positionH relativeFrom="page">
                  <wp:align>right</wp:align>
                </wp:positionH>
                <wp:positionV relativeFrom="paragraph">
                  <wp:posOffset>4867275</wp:posOffset>
                </wp:positionV>
                <wp:extent cx="7725103" cy="0"/>
                <wp:effectExtent l="0" t="0" r="0" b="0"/>
                <wp:wrapNone/>
                <wp:docPr id="3447" name="Connettore diritto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72BC6A" id="Connettore diritto 3447" o:spid="_x0000_s1026" style="position:absolute;z-index:251670528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557.1pt,383.25pt" to="1165.4pt,3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" strokecolor="#f2f2f2 [3052]" strokeweight=".25pt">
                <w10:wrap anchorx="page"/>
              </v:line>
            </w:pict>
          </mc:Fallback>
        </mc:AlternateContent>
      </w:r>
    </w:p>
    <w:tbl>
      <w:tblPr>
        <w:tblW w:w="11057" w:type="dxa"/>
        <w:tblLook w:val="0600" w:firstRow="0" w:lastRow="0" w:firstColumn="0" w:lastColumn="0" w:noHBand="1" w:noVBand="1"/>
      </w:tblPr>
      <w:tblGrid>
        <w:gridCol w:w="5245"/>
        <w:gridCol w:w="5812"/>
      </w:tblGrid>
      <w:tr w:rsidR="00B41771" w14:paraId="3EACE89B" w14:textId="77777777" w:rsidTr="00B41771">
        <w:trPr>
          <w:trHeight w:val="1197"/>
        </w:trPr>
        <w:tc>
          <w:tcPr>
            <w:tcW w:w="5245" w:type="dxa"/>
            <w:vMerge w:val="restart"/>
          </w:tcPr>
          <w:p w14:paraId="7CFC88AB" w14:textId="77777777" w:rsidR="00334FCB" w:rsidRDefault="00334FCB" w:rsidP="0077406A">
            <w:pPr>
              <w:pStyle w:val="Nessunaspaziatura"/>
            </w:pPr>
          </w:p>
        </w:tc>
        <w:tc>
          <w:tcPr>
            <w:tcW w:w="5812" w:type="dxa"/>
          </w:tcPr>
          <w:p w14:paraId="7F140912" w14:textId="77777777" w:rsidR="00334FCB" w:rsidRDefault="00334FCB" w:rsidP="00334FCB">
            <w:pPr>
              <w:pStyle w:val="Nessunaspaziatura"/>
              <w:jc w:val="center"/>
            </w:pPr>
          </w:p>
        </w:tc>
      </w:tr>
      <w:tr w:rsidR="00B41771" w14:paraId="1EC3A33F" w14:textId="77777777" w:rsidTr="00B41771">
        <w:trPr>
          <w:trHeight w:val="2249"/>
        </w:trPr>
        <w:tc>
          <w:tcPr>
            <w:tcW w:w="5245" w:type="dxa"/>
            <w:vMerge/>
          </w:tcPr>
          <w:p w14:paraId="0A645FE6" w14:textId="77777777" w:rsidR="00334FCB" w:rsidRDefault="00334FCB" w:rsidP="0077406A">
            <w:pPr>
              <w:pStyle w:val="Nessunaspaziatura"/>
            </w:pPr>
          </w:p>
        </w:tc>
        <w:tc>
          <w:tcPr>
            <w:tcW w:w="5812" w:type="dxa"/>
          </w:tcPr>
          <w:p w14:paraId="47BFA903" w14:textId="77777777" w:rsidR="00334FCB" w:rsidRDefault="00334FCB" w:rsidP="00334FCB">
            <w:pPr>
              <w:pStyle w:val="Nessunaspaziatura"/>
              <w:jc w:val="center"/>
            </w:pPr>
            <w:r w:rsidRPr="00BF53DB">
              <w:rPr>
                <w:sz w:val="12"/>
                <w:szCs w:val="12"/>
                <w:lang w:bidi="it-IT"/>
              </w:rPr>
              <mc:AlternateContent>
                <mc:Choice Requires="wps">
                  <w:drawing>
                    <wp:inline distT="0" distB="0" distL="0" distR="0" wp14:anchorId="66BBB508" wp14:editId="61112140">
                      <wp:extent cx="3134492" cy="1349152"/>
                      <wp:effectExtent l="0" t="171450" r="0" b="175260"/>
                      <wp:docPr id="47" name="Casella di testo 46" descr="Titolo copertina scheda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7B427C3-5F6C-49F0-B54F-0C9E579938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34492" cy="13491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586971285"/>
                                    <w:placeholder>
                                      <w:docPart w:val="99B244730DEF48528FDE4A5A41CE97F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F2038E1" w14:textId="77777777" w:rsidR="00334FCB" w:rsidRPr="00B41771" w:rsidRDefault="00334FCB" w:rsidP="0085158C">
                                      <w:pPr>
                                        <w:pStyle w:val="Titolo"/>
                                      </w:pPr>
                                      <w:r w:rsidRPr="00DA7161">
                                        <w:rPr>
                                          <w:lang w:bidi="it-IT"/>
                                        </w:rPr>
                                        <w:t>È ORA DI UN NUOVO TAGLIO DI CAPELLI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6BBB50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sella di testo 46" o:spid="_x0000_s1026" type="#_x0000_t202" alt="Titolo copertina scheda" style="width:246.8pt;height:10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" filled="f" stroked="f">
                      <v:textbox>
                        <w:txbxContent>
                          <w:sdt>
                            <w:sdtPr>
                              <w:id w:val="586971285"/>
                              <w:placeholder>
                                <w:docPart w:val="99B244730DEF48528FDE4A5A41CE97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F2038E1" w14:textId="77777777" w:rsidR="00334FCB" w:rsidRPr="00B41771" w:rsidRDefault="00334FCB" w:rsidP="0085158C">
                                <w:pPr>
                                  <w:pStyle w:val="Titolo"/>
                                </w:pPr>
                                <w:r w:rsidRPr="00DA7161">
                                  <w:rPr>
                                    <w:lang w:bidi="it-IT"/>
                                  </w:rPr>
                                  <w:t>È ORA DI UN NUOVO TAGLIO DI CAPELLI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B41771" w14:paraId="1BBE3D82" w14:textId="77777777" w:rsidTr="00B41771">
        <w:trPr>
          <w:trHeight w:val="3780"/>
        </w:trPr>
        <w:tc>
          <w:tcPr>
            <w:tcW w:w="5245" w:type="dxa"/>
          </w:tcPr>
          <w:p w14:paraId="525A627B" w14:textId="77777777" w:rsidR="00334FCB" w:rsidRDefault="00334FCB" w:rsidP="0077406A">
            <w:pPr>
              <w:pStyle w:val="Nessunaspaziatura"/>
            </w:pPr>
          </w:p>
        </w:tc>
        <w:tc>
          <w:tcPr>
            <w:tcW w:w="5812" w:type="dxa"/>
          </w:tcPr>
          <w:p w14:paraId="7080E42B" w14:textId="77777777" w:rsidR="00334FCB" w:rsidRDefault="00334FCB" w:rsidP="0077406A">
            <w:pPr>
              <w:pStyle w:val="Nessunaspaziatura"/>
            </w:pPr>
          </w:p>
        </w:tc>
        <w:bookmarkStart w:id="0" w:name="_GoBack"/>
        <w:bookmarkEnd w:id="0"/>
      </w:tr>
      <w:tr w:rsidR="00B41771" w14:paraId="0A43AA5E" w14:textId="77777777" w:rsidTr="00B41771">
        <w:trPr>
          <w:trHeight w:val="2159"/>
        </w:trPr>
        <w:tc>
          <w:tcPr>
            <w:tcW w:w="5245" w:type="dxa"/>
          </w:tcPr>
          <w:p w14:paraId="6C4A6FAD" w14:textId="77777777" w:rsidR="00334FCB" w:rsidRDefault="00334FCB" w:rsidP="0077406A">
            <w:pPr>
              <w:pStyle w:val="Nessunaspaziatura"/>
            </w:pPr>
          </w:p>
        </w:tc>
        <w:tc>
          <w:tcPr>
            <w:tcW w:w="5812" w:type="dxa"/>
          </w:tcPr>
          <w:p w14:paraId="7EAB3CAD" w14:textId="77777777" w:rsidR="00334FCB" w:rsidRDefault="00334FCB" w:rsidP="0077406A">
            <w:pPr>
              <w:pStyle w:val="Nessunaspaziatura"/>
            </w:pPr>
          </w:p>
        </w:tc>
      </w:tr>
      <w:tr w:rsidR="00B41771" w14:paraId="7BA20300" w14:textId="77777777" w:rsidTr="00B41771">
        <w:trPr>
          <w:trHeight w:val="2600"/>
        </w:trPr>
        <w:tc>
          <w:tcPr>
            <w:tcW w:w="5245" w:type="dxa"/>
          </w:tcPr>
          <w:p w14:paraId="60EB92D1" w14:textId="77777777" w:rsidR="00334FCB" w:rsidRDefault="00334FCB" w:rsidP="0077406A">
            <w:pPr>
              <w:pStyle w:val="Nessunaspaziatura"/>
            </w:pPr>
          </w:p>
        </w:tc>
        <w:tc>
          <w:tcPr>
            <w:tcW w:w="5812" w:type="dxa"/>
            <w:vAlign w:val="center"/>
          </w:tcPr>
          <w:p w14:paraId="486C3E62" w14:textId="77777777" w:rsidR="00334FCB" w:rsidRDefault="00334FCB" w:rsidP="00450F95">
            <w:pPr>
              <w:pStyle w:val="Nessunaspaziatura"/>
              <w:jc w:val="center"/>
            </w:pPr>
            <w:r w:rsidRPr="00BF53DB">
              <w:rPr>
                <w:sz w:val="12"/>
                <w:szCs w:val="12"/>
                <w:lang w:bidi="it-IT"/>
              </w:rPr>
              <mc:AlternateContent>
                <mc:Choice Requires="wps">
                  <w:drawing>
                    <wp:inline distT="0" distB="0" distL="0" distR="0" wp14:anchorId="513B6575" wp14:editId="7759E522">
                      <wp:extent cx="3420022" cy="1174115"/>
                      <wp:effectExtent l="0" t="190500" r="0" b="197485"/>
                      <wp:docPr id="3474" name="Casella di testo 46" descr="Titolo copertina scheda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20022" cy="11741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1243221182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1437FB76" w14:textId="77777777" w:rsidR="00334FCB" w:rsidRPr="00B41771" w:rsidRDefault="00334FCB" w:rsidP="0085158C">
                                      <w:pPr>
                                        <w:pStyle w:val="Titolo"/>
                                      </w:pPr>
                                      <w:r w:rsidRPr="00DA7161">
                                        <w:rPr>
                                          <w:lang w:bidi="it-IT"/>
                                        </w:rPr>
                                        <w:t>È ORA DI UN NUOVO TAGLIO DI CAPELLI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13B6575" id="_x0000_s1027" type="#_x0000_t202" alt="Titolo copertina scheda" style="width:269.3pt;height:9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" filled="f" stroked="f">
                      <v:textbox>
                        <w:txbxContent>
                          <w:sdt>
                            <w:sdtPr>
                              <w:id w:val="124322118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437FB76" w14:textId="77777777" w:rsidR="00334FCB" w:rsidRPr="00B41771" w:rsidRDefault="00334FCB" w:rsidP="0085158C">
                                <w:pPr>
                                  <w:pStyle w:val="Titolo"/>
                                </w:pPr>
                                <w:r w:rsidRPr="00DA7161">
                                  <w:rPr>
                                    <w:lang w:bidi="it-IT"/>
                                  </w:rPr>
                                  <w:t>È ORA DI UN NUOVO TAGLIO DI CAPELLI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15A0932" w14:textId="77777777" w:rsidR="004E5BE9" w:rsidRDefault="004E5BE9" w:rsidP="0077406A">
      <w:pPr>
        <w:pStyle w:val="Nessunaspaziatura"/>
        <w:sectPr w:rsidR="004E5BE9" w:rsidSect="00865F3B">
          <w:headerReference w:type="first" r:id="rId11"/>
          <w:footerReference w:type="first" r:id="rId12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4706"/>
      </w:tblGrid>
      <w:tr w:rsidR="00105A06" w:rsidRPr="00B41771" w14:paraId="362DB9B3" w14:textId="77777777" w:rsidTr="00BC62B2">
        <w:trPr>
          <w:trHeight w:val="7182"/>
        </w:trPr>
        <w:tc>
          <w:tcPr>
            <w:tcW w:w="5760" w:type="dxa"/>
          </w:tcPr>
          <w:p w14:paraId="461F6FBF" w14:textId="77777777" w:rsidR="00105A06" w:rsidRDefault="00105A06" w:rsidP="004E05BF">
            <w:pPr>
              <w:pStyle w:val="Nessunaspaziatura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2017071670"/>
              <w:placeholder>
                <w:docPart w:val="F851A6BB293D47149242C392063AD04C"/>
              </w:placeholder>
              <w:temporary/>
              <w:showingPlcHdr/>
              <w15:appearance w15:val="hidden"/>
            </w:sdtPr>
            <w:sdtEndPr/>
            <w:sdtContent>
              <w:p w14:paraId="3F0ECF26" w14:textId="3561DD52" w:rsidR="00105A06" w:rsidRPr="00B41771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bidi="it-IT"/>
                  </w:rPr>
                  <w:t>Per iniziare, toccare un</w:t>
                </w:r>
                <w:r w:rsidR="00B41771">
                  <w:rPr>
                    <w:lang w:bidi="it-IT"/>
                  </w:rPr>
                  <w:t> </w:t>
                </w:r>
                <w:r w:rsidRPr="00DA7161">
                  <w:rPr>
                    <w:lang w:bidi="it-IT"/>
                  </w:rPr>
                  <w:t>testo segnaposto come questo e digitare per sostituirlo con un</w:t>
                </w:r>
                <w:r w:rsidR="00B41771">
                  <w:rPr>
                    <w:lang w:bidi="it-IT"/>
                  </w:rPr>
                  <w:t> </w:t>
                </w:r>
                <w:r w:rsidRPr="00DA7161">
                  <w:rPr>
                    <w:lang w:bidi="it-IT"/>
                  </w:rPr>
                  <w:t>testo personalizzato.</w:t>
                </w:r>
              </w:p>
            </w:sdtContent>
          </w:sdt>
        </w:tc>
      </w:tr>
      <w:tr w:rsidR="00105A06" w:rsidRPr="00B41771" w14:paraId="26552F71" w14:textId="77777777" w:rsidTr="00BC62B2">
        <w:trPr>
          <w:trHeight w:val="2609"/>
        </w:trPr>
        <w:tc>
          <w:tcPr>
            <w:tcW w:w="5760" w:type="dxa"/>
          </w:tcPr>
          <w:p w14:paraId="1339DA27" w14:textId="77777777" w:rsidR="00105A06" w:rsidRDefault="00105A06" w:rsidP="004E05BF">
            <w:pPr>
              <w:pStyle w:val="Nessunaspaziatura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p w14:paraId="2D72C0A4" w14:textId="77777777" w:rsidR="00105A06" w:rsidRDefault="00105A06" w:rsidP="00105A06">
            <w:pPr>
              <w:pStyle w:val="Nessunaspaziatura"/>
              <w:jc w:val="center"/>
              <w:rPr>
                <w:sz w:val="12"/>
              </w:rPr>
            </w:pPr>
          </w:p>
        </w:tc>
      </w:tr>
      <w:tr w:rsidR="00105A06" w:rsidRPr="00B41771" w14:paraId="6D902C2A" w14:textId="77777777" w:rsidTr="00BC62B2">
        <w:trPr>
          <w:trHeight w:val="4320"/>
        </w:trPr>
        <w:tc>
          <w:tcPr>
            <w:tcW w:w="5760" w:type="dxa"/>
          </w:tcPr>
          <w:p w14:paraId="2D09D00D" w14:textId="77777777" w:rsidR="00105A06" w:rsidRDefault="00105A06" w:rsidP="004E05BF">
            <w:pPr>
              <w:pStyle w:val="Nessunaspaziatura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771391506"/>
              <w:placeholder>
                <w:docPart w:val="BBBDA7DAC245478E928E1D49A6DBAE25"/>
              </w:placeholder>
              <w:temporary/>
              <w:showingPlcHdr/>
              <w15:appearance w15:val="hidden"/>
            </w:sdtPr>
            <w:sdtEndPr/>
            <w:sdtContent>
              <w:p w14:paraId="6C7F5FEE" w14:textId="51FE4E8D" w:rsidR="00105A06" w:rsidRPr="00B41771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bidi="it-IT"/>
                  </w:rPr>
                  <w:t>Per iniziare, toccare un</w:t>
                </w:r>
                <w:r w:rsidR="00B41771">
                  <w:rPr>
                    <w:lang w:bidi="it-IT"/>
                  </w:rPr>
                  <w:t> </w:t>
                </w:r>
                <w:r w:rsidRPr="00DA7161">
                  <w:rPr>
                    <w:lang w:bidi="it-IT"/>
                  </w:rPr>
                  <w:t>testo segnaposto come questo e digitare per sostituirlo con un</w:t>
                </w:r>
                <w:r w:rsidR="00B41771">
                  <w:rPr>
                    <w:lang w:bidi="it-IT"/>
                  </w:rPr>
                  <w:t> </w:t>
                </w:r>
                <w:r w:rsidRPr="00DA7161">
                  <w:rPr>
                    <w:lang w:bidi="it-IT"/>
                  </w:rPr>
                  <w:t>testo personalizzato.</w:t>
                </w:r>
              </w:p>
            </w:sdtContent>
          </w:sdt>
        </w:tc>
      </w:tr>
    </w:tbl>
    <w:p w14:paraId="4EFB2717" w14:textId="6F9E0FBC" w:rsidR="001467EC" w:rsidRPr="004E05BF" w:rsidRDefault="00907243" w:rsidP="004E05BF">
      <w:pPr>
        <w:pStyle w:val="Nessunaspaziatura"/>
        <w:rPr>
          <w:sz w:val="12"/>
        </w:rPr>
      </w:pPr>
      <w:r>
        <w:rPr>
          <w:sz w:val="12"/>
          <w:szCs w:val="12"/>
          <w:lang w:bidi="it-IT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74421B6" wp14:editId="27168860">
                <wp:simplePos x="0" y="0"/>
                <wp:positionH relativeFrom="margin">
                  <wp:posOffset>-425302</wp:posOffset>
                </wp:positionH>
                <wp:positionV relativeFrom="paragraph">
                  <wp:posOffset>-9118541</wp:posOffset>
                </wp:positionV>
                <wp:extent cx="7725103" cy="10696575"/>
                <wp:effectExtent l="0" t="0" r="28575" b="28575"/>
                <wp:wrapNone/>
                <wp:docPr id="52" name="Gruppo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5103" cy="10696575"/>
                          <a:chOff x="0" y="-19050"/>
                          <a:chExt cx="7725103" cy="10696575"/>
                        </a:xfrm>
                      </wpg:grpSpPr>
                      <wps:wsp>
                        <wps:cNvPr id="7" name="Connettore diritto 7" descr="linea di piegatura verticale"/>
                        <wps:cNvCnPr/>
                        <wps:spPr>
                          <a:xfrm>
                            <a:off x="3741276" y="-19050"/>
                            <a:ext cx="0" cy="10696575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nettore diritto 51" descr="linea di piegatura orizzontale"/>
                        <wps:cNvCnPr/>
                        <wps:spPr>
                          <a:xfrm>
                            <a:off x="0" y="5030396"/>
                            <a:ext cx="7725103" cy="0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DD71EC" id="Gruppo 52" o:spid="_x0000_s1026" style="position:absolute;margin-left:-33.5pt;margin-top:-718pt;width:608.3pt;height:842.25pt;z-index:251684864;mso-position-horizontal-relative:margin;mso-height-relative:margin" coordorigin=",-190" coordsize="77251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">
                <v:line id="Connettore diritto 7" o:spid="_x0000_s1027" alt="linea di piegatura verticale" style="position:absolute;visibility:visible;mso-wrap-style:square" from="37412,-190" to="37412,106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" strokecolor="#f2f2f2 [3052]" strokeweight=".25pt"/>
                <v:line id="Connettore diritto 51" o:spid="_x0000_s1028" alt="linea di piegatura orizzontale" style="position:absolute;visibility:visible;mso-wrap-style:square" from="0,50303" to="77251,50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" strokecolor="#f2f2f2 [3052]" strokeweight=".25pt"/>
                <w10:wrap anchorx="margin"/>
              </v:group>
            </w:pict>
          </mc:Fallback>
        </mc:AlternateContent>
      </w:r>
      <w:r w:rsidR="00DA7161" w:rsidRPr="00BF53DB">
        <w:rPr>
          <w:sz w:val="12"/>
          <w:szCs w:val="12"/>
          <w:lang w:bidi="it-IT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FF894D" wp14:editId="6643055E">
                <wp:simplePos x="0" y="0"/>
                <wp:positionH relativeFrom="column">
                  <wp:posOffset>4333875</wp:posOffset>
                </wp:positionH>
                <wp:positionV relativeFrom="paragraph">
                  <wp:posOffset>6355715</wp:posOffset>
                </wp:positionV>
                <wp:extent cx="2131695" cy="1885950"/>
                <wp:effectExtent l="0" t="0" r="0" b="0"/>
                <wp:wrapNone/>
                <wp:docPr id="3475" name="Casella di testo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1695" cy="18859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44373428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193A765" w14:textId="77777777" w:rsidR="00BF53DB" w:rsidRPr="00B41771" w:rsidRDefault="00BF53DB" w:rsidP="00DA7161">
                                <w:r w:rsidRPr="00DA7161">
                                  <w:rPr>
                                    <w:lang w:bidi="it-IT"/>
                                  </w:rPr>
                                  <w:t>Per iniziare, toccare un testo segnaposto come questo e digitare per sostituirlo con un testo personalizzat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F894D" id="Casella di testo 114" o:spid="_x0000_s1028" type="#_x0000_t202" style="position:absolute;margin-left:341.25pt;margin-top:500.45pt;width:167.85pt;height:148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" filled="f" stroked="f">
                <v:textbox>
                  <w:txbxContent>
                    <w:sdt>
                      <w:sdtPr>
                        <w:id w:val="44373428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193A765" w14:textId="77777777" w:rsidR="00BF53DB" w:rsidRPr="00B41771" w:rsidRDefault="00BF53DB" w:rsidP="00DA7161">
                          <w:r w:rsidRPr="00DA7161">
                            <w:rPr>
                              <w:lang w:bidi="it-IT"/>
                            </w:rPr>
                            <w:t>Per iniziare, toccare un testo segnaposto come questo e digitare per sostituirlo con un testo personalizzat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4E05BF" w:rsidSect="00865F3B">
      <w:headerReference w:type="first" r:id="rId13"/>
      <w:footerReference w:type="first" r:id="rId14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1D8F6" w14:textId="77777777" w:rsidR="008C33C0" w:rsidRDefault="008C33C0" w:rsidP="00DA7161">
      <w:r>
        <w:separator/>
      </w:r>
    </w:p>
  </w:endnote>
  <w:endnote w:type="continuationSeparator" w:id="0">
    <w:p w14:paraId="20A2FB3B" w14:textId="77777777" w:rsidR="008C33C0" w:rsidRDefault="008C33C0" w:rsidP="00DA7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5DF16" w14:textId="71A06ABC" w:rsidR="00BF53DB" w:rsidRDefault="00BC62B2" w:rsidP="00DA7161">
    <w:pPr>
      <w:pStyle w:val="Pidipagina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EB5F60B" wp14:editId="5C393899">
              <wp:simplePos x="0" y="0"/>
              <wp:positionH relativeFrom="column">
                <wp:posOffset>-628650</wp:posOffset>
              </wp:positionH>
              <wp:positionV relativeFrom="paragraph">
                <wp:posOffset>-4690745</wp:posOffset>
              </wp:positionV>
              <wp:extent cx="4014470" cy="5393690"/>
              <wp:effectExtent l="0" t="0" r="0" b="0"/>
              <wp:wrapNone/>
              <wp:docPr id="3461" name="Gruppo 346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93690"/>
                        <a:chOff x="0" y="1"/>
                        <a:chExt cx="3527446" cy="4572000"/>
                      </a:xfrm>
                    </wpg:grpSpPr>
                    <wps:wsp>
                      <wps:cNvPr id="3462" name="Figura a mano libera: Forma 3462">
                        <a:extLst/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3" name="Figura a mano libera: Forma 3463">
                        <a:extLst/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4" name="Figura a mano libera: Forma 3464">
                        <a:extLst/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5" name="Figura a mano libera: Forma 3465">
                        <a:extLst/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6" name="Figura a mano libera: Forma 3466">
                        <a:extLst/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7" name="Figura a mano libera: Forma 3467">
                        <a:extLst/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8" name="Figura a mano libera: Forma 3468">
                        <a:extLst/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9" name="Figura a mano libera: Forma 3469">
                        <a:extLst/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470" name="Gruppo 3470">
                        <a:extLst/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3471" name="Elemento grafico 42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2" name="Elemento grafico 43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3" name="Elemento grafico 44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347413D" id="Gruppo 3461" o:spid="_x0000_s1026" style="position:absolute;margin-left:-49.5pt;margin-top:-369.35pt;width:316.1pt;height:424.7pt;z-index:251665408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">
              <v:shape id="Figura a mano libera: Forma 3462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igura a mano libera: Forma 3463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3464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igura a mano libera: Forma 3465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3466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3467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3468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igura a mano libera: Forma 3469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po 3470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Elemento grafico 42" o:spid="_x0000_s1036" type="#_x0000_t75" alt="stella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">
                  <v:imagedata r:id="rId3" o:title="stella"/>
                </v:shape>
                <v:shape id="Elemento grafico 43" o:spid="_x0000_s1037" type="#_x0000_t75" alt="stella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">
                  <v:imagedata r:id="rId3" o:title="stella"/>
                </v:shape>
                <v:shape id="Elemento grafico 44" o:spid="_x0000_s1038" type="#_x0000_t75" alt="stella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">
                  <v:imagedata r:id="rId3" o:title="stella"/>
                </v:shape>
              </v:group>
            </v:group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04BA44" wp14:editId="6D969077">
              <wp:simplePos x="0" y="0"/>
              <wp:positionH relativeFrom="column">
                <wp:posOffset>3324225</wp:posOffset>
              </wp:positionH>
              <wp:positionV relativeFrom="paragraph">
                <wp:posOffset>-4681220</wp:posOffset>
              </wp:positionV>
              <wp:extent cx="3902710" cy="5384165"/>
              <wp:effectExtent l="0" t="0" r="2540" b="6985"/>
              <wp:wrapNone/>
              <wp:docPr id="1077" name="Gruppo 10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84165"/>
                        <a:chOff x="3478223" y="0"/>
                        <a:chExt cx="3429000" cy="4572000"/>
                      </a:xfrm>
                    </wpg:grpSpPr>
                    <wps:wsp>
                      <wps:cNvPr id="1078" name="Rettangolo 1078">
                        <a:extLst/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79" name="Gruppo 1079">
                        <a:extLst/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1080" name="Figura a mano libera: Forma 1080">
                          <a:extLst/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1081" name="Gruppo 1081">
                          <a:extLst/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1082" name="Figura a mano libera: Forma 1082">
                            <a:extLst/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3" name="Figura a mano libera: Forma 1083">
                            <a:extLst/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4" name="Figura a mano libera: Forma 1084">
                            <a:extLst/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5" name="Figura a mano libera: Forma 1085">
                            <a:extLst/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6" name="Figura a mano libera: Forma 1086">
                            <a:extLst/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7" name="Figura a mano libera: Forma 1087">
                            <a:extLst/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6" name="Figura a mano libera: Forma 3456">
                            <a:extLst/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7" name="Figura a mano libera: Forma 3457">
                            <a:extLst/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8" name="Figura a mano libera: Forma 3458">
                            <a:extLst/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9" name="Figura a mano libera: Forma 3459">
                            <a:extLst/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60" name="Figura a mano libera: Forma 3460">
                            <a:extLst/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D417C6" id="Gruppo 1077" o:spid="_x0000_s1026" style="position:absolute;margin-left:261.75pt;margin-top:-368.6pt;width:307.3pt;height:423.95pt;z-index:251664384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">
              <v:rect id="Rettangolo 1078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" fillcolor="#003471 [3204]" stroked="f" strokeweight="1pt"/>
              <v:group id="Gruppo 1079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OD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0WwBv9+EE+TqBwAA//8DAFBLAQItABQABgAIAAAAIQDb4fbL7gAAAIUBAAATAAAAAAAAAAAA&#10;AAAAAAAAAABbQ29udGVudF9UeXBlc10ueG1sUEsBAi0AFAAGAAgAAAAhAFr0LFu/AAAAFQEAAAsA&#10;AAAAAAAAAAAAAAAAHwEAAF9yZWxzLy5yZWxzUEsBAi0AFAAGAAgAAAAhAKams4PEAAAA3QAAAA8A&#10;AAAAAAAAAAAAAAAABwIAAGRycy9kb3ducmV2LnhtbFBLBQYAAAAAAwADALcAAAD4AgAAAAA=&#10;">
                <v:shape id="Figura a mano libera: Forma 1080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po 1081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igura a mano libera: Forma 1082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igura a mano libera: Forma 1083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igura a mano libera: Forma 1084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igura a mano libera: Forma 1085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igura a mano libera: Forma 1086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igura a mano libera: Forma 1087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igura a mano libera: Forma 3456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igura a mano libera: Forma 3457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igura a mano libera: Forma 3458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igura a mano libera: Forma 3459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igura a mano libera: Forma 3460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62C9" w14:textId="59FC10F0" w:rsidR="004E5BE9" w:rsidRDefault="00BC62B2" w:rsidP="00DA7161">
    <w:pPr>
      <w:pStyle w:val="Pidipagina"/>
    </w:pP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7F767D15" wp14:editId="3ED3BB4F">
              <wp:simplePos x="0" y="0"/>
              <wp:positionH relativeFrom="column">
                <wp:posOffset>3975100</wp:posOffset>
              </wp:positionH>
              <wp:positionV relativeFrom="paragraph">
                <wp:posOffset>-3690620</wp:posOffset>
              </wp:positionV>
              <wp:extent cx="2329815" cy="3517900"/>
              <wp:effectExtent l="0" t="0" r="13335" b="25400"/>
              <wp:wrapNone/>
              <wp:docPr id="44" name="Croce 44">
                <a:extLst xmlns:a="http://schemas.openxmlformats.org/drawingml/2006/main">
                  <a:ext uri="{FF2B5EF4-FFF2-40B4-BE49-F238E27FC236}">
                    <a16:creationId xmlns:a16="http://schemas.microsoft.com/office/drawing/2014/main" id="{BA9297AB-B044-4313-A842-2CE8A7DF3541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782A3A33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oce 44" o:spid="_x0000_s1026" type="#_x0000_t11" style="position:absolute;margin-left:313pt;margin-top:-290.6pt;width:183.45pt;height:277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" adj="626" fillcolor="white [3212]" strokecolor="#f2f2f2 [3052]" strokeweight="1pt"/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82DA" wp14:editId="45C68F7C">
              <wp:simplePos x="0" y="0"/>
              <wp:positionH relativeFrom="column">
                <wp:posOffset>1181100</wp:posOffset>
              </wp:positionH>
              <wp:positionV relativeFrom="paragraph">
                <wp:posOffset>-2282470</wp:posOffset>
              </wp:positionV>
              <wp:extent cx="577208" cy="605321"/>
              <wp:effectExtent l="0" t="0" r="0" b="4445"/>
              <wp:wrapNone/>
              <wp:docPr id="3" name="Gruppo 3">
                <a:extLst xmlns:a="http://schemas.openxmlformats.org/drawingml/2006/main">
                  <a:ext uri="{FF2B5EF4-FFF2-40B4-BE49-F238E27FC236}">
                    <a16:creationId xmlns:a16="http://schemas.microsoft.com/office/drawing/2014/main" id="{A5277EB5-74B7-4EE0-A63A-B06A4DE7B0B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34" name="Gruppo 34">
                        <a:extLst>
                          <a:ext uri="{FF2B5EF4-FFF2-40B4-BE49-F238E27FC236}">
                            <a16:creationId xmlns:a16="http://schemas.microsoft.com/office/drawing/2014/main" id="{4E35F2E0-816F-4837-8E9D-376EFF2AC376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36" name="Elemento grafico 14" descr="stella">
                            <a:extLst>
                              <a:ext uri="{FF2B5EF4-FFF2-40B4-BE49-F238E27FC236}">
                                <a16:creationId xmlns:a16="http://schemas.microsoft.com/office/drawing/2014/main" id="{E13D334D-323C-459D-BC98-FCCEB244E9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Elemento grafico 64" descr="stella">
                            <a:extLst>
                              <a:ext uri="{FF2B5EF4-FFF2-40B4-BE49-F238E27FC236}">
                                <a16:creationId xmlns:a16="http://schemas.microsoft.com/office/drawing/2014/main" id="{0EDABB98-3119-4CF0-B388-E2A871F71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Elemento grafico 65" descr="stella">
                            <a:extLst>
                              <a:ext uri="{FF2B5EF4-FFF2-40B4-BE49-F238E27FC236}">
                                <a16:creationId xmlns:a16="http://schemas.microsoft.com/office/drawing/2014/main" id="{BB53A27D-08FB-4AD6-A561-5A79C54A45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Elemento grafico 66" descr="stella">
                            <a:extLst>
                              <a:ext uri="{FF2B5EF4-FFF2-40B4-BE49-F238E27FC236}">
                                <a16:creationId xmlns:a16="http://schemas.microsoft.com/office/drawing/2014/main" id="{555756BE-BACC-4392-ACF1-8EDA05C40E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Elemento grafico 67" descr="stella">
                            <a:extLst>
                              <a:ext uri="{FF2B5EF4-FFF2-40B4-BE49-F238E27FC236}">
                                <a16:creationId xmlns:a16="http://schemas.microsoft.com/office/drawing/2014/main" id="{0622C22B-76EE-4195-A6D0-17D7513609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5" name="Elemento grafico 116" descr="Forbici che tagliano baffi">
                          <a:extLst>
                            <a:ext uri="{FF2B5EF4-FFF2-40B4-BE49-F238E27FC236}">
                              <a16:creationId xmlns:a16="http://schemas.microsoft.com/office/drawing/2014/main" id="{92A494E1-AD7C-4D0B-8828-EE17D1D801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2637B9E" id="Gruppo 3" o:spid="_x0000_s1026" style="position:absolute;margin-left:93pt;margin-top:-179.7pt;width:45.45pt;height:47.65pt;z-index:25165107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">
              <v:group id="Gruppo 34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Elemento grafico 14" o:spid="_x0000_s1028" type="#_x0000_t75" alt="stella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">
                  <v:imagedata r:id="rId7" o:title="stella"/>
                </v:shape>
                <v:shape id="Elemento grafico 64" o:spid="_x0000_s1029" type="#_x0000_t75" alt="stella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">
                  <v:imagedata r:id="rId7" o:title="stella"/>
                </v:shape>
                <v:shape id="Elemento grafico 65" o:spid="_x0000_s1030" type="#_x0000_t75" alt="stella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">
                  <v:imagedata r:id="rId8" o:title="stella"/>
                </v:shape>
                <v:shape id="Elemento grafico 66" o:spid="_x0000_s1031" type="#_x0000_t75" alt="stella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">
                  <v:imagedata r:id="rId7" o:title="stella"/>
                </v:shape>
                <v:shape id="Elemento grafico 67" o:spid="_x0000_s1032" type="#_x0000_t75" alt="stella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">
                  <v:imagedata r:id="rId7" o:title="stella"/>
                </v:shape>
              </v:group>
              <v:shape id="Elemento grafico 116" o:spid="_x0000_s1033" type="#_x0000_t75" alt="Forbici che tagliano baffi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">
                <v:imagedata r:id="rId9" o:title="Forbici che tagliano baffi"/>
              </v:shape>
            </v:group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22BABF76" wp14:editId="1A613008">
              <wp:simplePos x="0" y="0"/>
              <wp:positionH relativeFrom="column">
                <wp:posOffset>5588000</wp:posOffset>
              </wp:positionH>
              <wp:positionV relativeFrom="paragraph">
                <wp:posOffset>-3468370</wp:posOffset>
              </wp:positionV>
              <wp:extent cx="831215" cy="314325"/>
              <wp:effectExtent l="19050" t="76200" r="6985" b="47625"/>
              <wp:wrapNone/>
              <wp:docPr id="45" name="Gruppo 45">
                <a:extLst xmlns:a="http://schemas.openxmlformats.org/drawingml/2006/main">
                  <a:ext uri="{FF2B5EF4-FFF2-40B4-BE49-F238E27FC236}">
                    <a16:creationId xmlns:a16="http://schemas.microsoft.com/office/drawing/2014/main" id="{D3F0FF7F-4BC8-4888-A6B4-28EBB47C23B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46" name="Connettore diritto 46">
                        <a:extLst>
                          <a:ext uri="{FF2B5EF4-FFF2-40B4-BE49-F238E27FC236}">
                            <a16:creationId xmlns:a16="http://schemas.microsoft.com/office/drawing/2014/main" id="{FD20077B-77EE-416A-AB81-29001E5890AC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" name="Connettore diritto 47">
                        <a:extLst>
                          <a:ext uri="{FF2B5EF4-FFF2-40B4-BE49-F238E27FC236}">
                            <a16:creationId xmlns:a16="http://schemas.microsoft.com/office/drawing/2014/main" id="{D8A0CBDF-73EA-48F8-94B2-11F46E5B9357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8" name="Connettore diritto 48">
                        <a:extLst>
                          <a:ext uri="{FF2B5EF4-FFF2-40B4-BE49-F238E27FC236}">
                            <a16:creationId xmlns:a16="http://schemas.microsoft.com/office/drawing/2014/main" id="{03F4F312-3A06-42D9-A8C0-1BC14AABF7AA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915524C" id="Gruppo 45" o:spid="_x0000_s1026" style="position:absolute;margin-left:440pt;margin-top:-273.1pt;width:65.45pt;height:24.75pt;z-index:25165004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">
              <v:line id="Connettore diritto 46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" strokecolor="black [3213]" strokeweight="1pt">
                <v:stroke endcap="round"/>
                <o:lock v:ext="edit" shapetype="f"/>
              </v:line>
              <v:line id="Connettore diritto 47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" strokecolor="black [3213]" strokeweight="1pt">
                <v:stroke endcap="round"/>
                <o:lock v:ext="edit" shapetype="f"/>
              </v:line>
              <v:line id="Connettore diritto 48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0872A4A" wp14:editId="5AD78DA1">
              <wp:simplePos x="0" y="0"/>
              <wp:positionH relativeFrom="column">
                <wp:posOffset>3793490</wp:posOffset>
              </wp:positionH>
              <wp:positionV relativeFrom="paragraph">
                <wp:posOffset>-3867785</wp:posOffset>
              </wp:positionV>
              <wp:extent cx="2693670" cy="3869690"/>
              <wp:effectExtent l="0" t="0" r="0" b="0"/>
              <wp:wrapNone/>
              <wp:docPr id="43" name="Targa 43">
                <a:extLst xmlns:a="http://schemas.openxmlformats.org/drawingml/2006/main">
                  <a:ext uri="{FF2B5EF4-FFF2-40B4-BE49-F238E27FC236}">
                    <a16:creationId xmlns:a16="http://schemas.microsoft.com/office/drawing/2014/main" id="{F035B390-0861-457D-9112-C93C9616549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FB11B66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Targa 43" o:spid="_x0000_s1026" type="#_x0000_t21" style="position:absolute;margin-left:298.7pt;margin-top:-304.55pt;width:212.1pt;height:304.7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" adj="761" fillcolor="white [3212]" stroked="f" strokeweight="1pt"/>
          </w:pict>
        </mc:Fallback>
      </mc:AlternateContent>
    </w: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16937D37" wp14:editId="7A639EFF">
              <wp:simplePos x="0" y="0"/>
              <wp:positionH relativeFrom="column">
                <wp:posOffset>3658870</wp:posOffset>
              </wp:positionH>
              <wp:positionV relativeFrom="paragraph">
                <wp:posOffset>-3998595</wp:posOffset>
              </wp:positionV>
              <wp:extent cx="2962910" cy="4131310"/>
              <wp:effectExtent l="0" t="0" r="8890" b="2540"/>
              <wp:wrapNone/>
              <wp:docPr id="42" name="Rettangolo: Angoli ritagliati in alto 42">
                <a:extLst xmlns:a="http://schemas.openxmlformats.org/drawingml/2006/main">
                  <a:ext uri="{FF2B5EF4-FFF2-40B4-BE49-F238E27FC236}">
                    <a16:creationId xmlns:a16="http://schemas.microsoft.com/office/drawing/2014/main" id="{0E8CC09C-F45E-4943-BF24-69E1F646616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719C9A46" id="Rettangolo: Angoli ritagliati in alto 42" o:spid="_x0000_s1026" style="position:absolute;margin-left:288.1pt;margin-top:-314.85pt;width:233.3pt;height:325.3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1CB44E3F" wp14:editId="3622A320">
              <wp:simplePos x="0" y="0"/>
              <wp:positionH relativeFrom="column">
                <wp:posOffset>4970780</wp:posOffset>
              </wp:positionH>
              <wp:positionV relativeFrom="paragraph">
                <wp:posOffset>-4196080</wp:posOffset>
              </wp:positionV>
              <wp:extent cx="339090" cy="262890"/>
              <wp:effectExtent l="0" t="0" r="22860" b="22860"/>
              <wp:wrapNone/>
              <wp:docPr id="41" name="Gruppo 41">
                <a:extLst xmlns:a="http://schemas.openxmlformats.org/drawingml/2006/main">
                  <a:ext uri="{FF2B5EF4-FFF2-40B4-BE49-F238E27FC236}">
                    <a16:creationId xmlns:a16="http://schemas.microsoft.com/office/drawing/2014/main" id="{5DF9FBBD-5732-49F8-98E2-0B4D7D9BE4C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49" name="Ovale 49">
                        <a:extLst>
                          <a:ext uri="{FF2B5EF4-FFF2-40B4-BE49-F238E27FC236}">
                            <a16:creationId xmlns:a16="http://schemas.microsoft.com/office/drawing/2014/main" id="{67BF5DC0-2810-4D17-8F65-A179C03336CD}"/>
                          </a:ext>
                        </a:extLst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0" name="Triangolo isoscele 50">
                        <a:extLst>
                          <a:ext uri="{FF2B5EF4-FFF2-40B4-BE49-F238E27FC236}">
                            <a16:creationId xmlns:a16="http://schemas.microsoft.com/office/drawing/2014/main" id="{1620EF97-4778-4D63-BC91-01CB32057ACF}"/>
                          </a:ext>
                        </a:extLst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7A4B131B" id="Gruppo 41" o:spid="_x0000_s1026" style="position:absolute;margin-left:391.4pt;margin-top:-330.4pt;width:26.7pt;height:20.7pt;z-index:25164595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">
              <v:oval id="Ovale 49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olo isoscele 50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" filled="f" strokecolor="black [3213]" strokeweight="1pt">
                <v:stroke joinstyle="round" endcap="roun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A77C7" w14:textId="77777777" w:rsidR="008C33C0" w:rsidRDefault="008C33C0" w:rsidP="00DA7161">
      <w:r>
        <w:separator/>
      </w:r>
    </w:p>
  </w:footnote>
  <w:footnote w:type="continuationSeparator" w:id="0">
    <w:p w14:paraId="76D44C1D" w14:textId="77777777" w:rsidR="008C33C0" w:rsidRDefault="008C33C0" w:rsidP="00DA7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64E9B" w14:textId="68A3D940" w:rsidR="00063DE3" w:rsidRDefault="00BC62B2" w:rsidP="00DA7161">
    <w:pPr>
      <w:pStyle w:val="Intestazione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35712" behindDoc="0" locked="0" layoutInCell="1" allowOverlap="1" wp14:anchorId="2AD82A8F" wp14:editId="02213E64">
              <wp:simplePos x="0" y="0"/>
              <wp:positionH relativeFrom="column">
                <wp:posOffset>-628650</wp:posOffset>
              </wp:positionH>
              <wp:positionV relativeFrom="paragraph">
                <wp:posOffset>-283846</wp:posOffset>
              </wp:positionV>
              <wp:extent cx="4014470" cy="5343525"/>
              <wp:effectExtent l="0" t="0" r="0" b="9525"/>
              <wp:wrapNone/>
              <wp:docPr id="5" name="Gruppo 5">
                <a:extLst xmlns:a="http://schemas.openxmlformats.org/drawingml/2006/main">
                  <a:ext uri="{FF2B5EF4-FFF2-40B4-BE49-F238E27FC236}">
                    <a16:creationId xmlns:a16="http://schemas.microsoft.com/office/drawing/2014/main" id="{60721D83-3AA8-40A4-A45F-28C7A8AE280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43525"/>
                        <a:chOff x="0" y="1"/>
                        <a:chExt cx="3527446" cy="4572000"/>
                      </a:xfrm>
                    </wpg:grpSpPr>
                    <wps:wsp>
                      <wps:cNvPr id="6" name="Figura a mano libera: Forma 6">
                        <a:extLst>
                          <a:ext uri="{FF2B5EF4-FFF2-40B4-BE49-F238E27FC236}">
                            <a16:creationId xmlns:a16="http://schemas.microsoft.com/office/drawing/2014/main" id="{E2E04C2B-18DA-4950-8FF2-0F5FBD0FC498}"/>
                          </a:ext>
                        </a:extLst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igura a mano libera: Forma 8">
                        <a:extLst>
                          <a:ext uri="{FF2B5EF4-FFF2-40B4-BE49-F238E27FC236}">
                            <a16:creationId xmlns:a16="http://schemas.microsoft.com/office/drawing/2014/main" id="{7D001A4F-F657-49F1-9E6C-F3F739A3CC36}"/>
                          </a:ext>
                        </a:extLst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Figura a mano libera: Forma 9">
                        <a:extLst>
                          <a:ext uri="{FF2B5EF4-FFF2-40B4-BE49-F238E27FC236}">
                            <a16:creationId xmlns:a16="http://schemas.microsoft.com/office/drawing/2014/main" id="{9EAB0052-9995-4573-A8A0-1E5F06534EAF}"/>
                          </a:ext>
                        </a:extLst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Figura a mano libera: Forma 10">
                        <a:extLst>
                          <a:ext uri="{FF2B5EF4-FFF2-40B4-BE49-F238E27FC236}">
                            <a16:creationId xmlns:a16="http://schemas.microsoft.com/office/drawing/2014/main" id="{70D2519A-4356-40B3-8739-D6AB55CE7485}"/>
                          </a:ext>
                        </a:extLst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Figura a mano libera: Forma 11">
                        <a:extLst>
                          <a:ext uri="{FF2B5EF4-FFF2-40B4-BE49-F238E27FC236}">
                            <a16:creationId xmlns:a16="http://schemas.microsoft.com/office/drawing/2014/main" id="{00B92842-3508-497E-8641-3384C088449C}"/>
                          </a:ext>
                        </a:extLst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Figura a mano libera: Forma 12">
                        <a:extLst>
                          <a:ext uri="{FF2B5EF4-FFF2-40B4-BE49-F238E27FC236}">
                            <a16:creationId xmlns:a16="http://schemas.microsoft.com/office/drawing/2014/main" id="{FB95F303-38A0-4DE5-85A0-7390AE1A2EA9}"/>
                          </a:ext>
                        </a:extLst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" name="Figura a mano libera: Forma 13">
                        <a:extLst>
                          <a:ext uri="{FF2B5EF4-FFF2-40B4-BE49-F238E27FC236}">
                            <a16:creationId xmlns:a16="http://schemas.microsoft.com/office/drawing/2014/main" id="{2A2AD72D-6CB3-46EA-8375-8C9495BE12B6}"/>
                          </a:ext>
                        </a:extLst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" name="Figura a mano libera: Forma 14">
                        <a:extLst>
                          <a:ext uri="{FF2B5EF4-FFF2-40B4-BE49-F238E27FC236}">
                            <a16:creationId xmlns:a16="http://schemas.microsoft.com/office/drawing/2014/main" id="{872F69E3-17D5-4955-A53B-A112ABD0C74A}"/>
                          </a:ext>
                        </a:extLst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Gruppo 15">
                        <a:extLst>
                          <a:ext uri="{FF2B5EF4-FFF2-40B4-BE49-F238E27FC236}">
                            <a16:creationId xmlns:a16="http://schemas.microsoft.com/office/drawing/2014/main" id="{F5365C18-D50D-434F-9F24-33FCFF708FAB}"/>
                          </a:ext>
                        </a:extLst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16" name="Elemento grafico 42" descr="stella">
                            <a:extLst>
                              <a:ext uri="{FF2B5EF4-FFF2-40B4-BE49-F238E27FC236}">
                                <a16:creationId xmlns:a16="http://schemas.microsoft.com/office/drawing/2014/main" id="{89F39C0A-3BDA-4D13-8EB9-F1E2769029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Elemento grafico 43" descr="stella">
                            <a:extLst>
                              <a:ext uri="{FF2B5EF4-FFF2-40B4-BE49-F238E27FC236}">
                                <a16:creationId xmlns:a16="http://schemas.microsoft.com/office/drawing/2014/main" id="{0BB3E694-B3F1-4113-AEC5-0EF1F7529E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Elemento grafico 44" descr="stella">
                            <a:extLst>
                              <a:ext uri="{FF2B5EF4-FFF2-40B4-BE49-F238E27FC236}">
                                <a16:creationId xmlns:a16="http://schemas.microsoft.com/office/drawing/2014/main" id="{BFEBDD2C-1919-40AB-89B0-71DD377C81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53FB8E" id="Gruppo 5" o:spid="_x0000_s1026" style="position:absolute;margin-left:-49.5pt;margin-top:-22.35pt;width:316.1pt;height:420.75pt;z-index:251635712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">
              <v:shape id="Figura a mano libera: Forma 6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igura a mano libera: Forma 8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9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igura a mano libera: Forma 10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11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12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igura a mano libera: Forma 13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igura a mano libera: Forma 14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po 15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Elemento grafico 42" o:spid="_x0000_s1036" type="#_x0000_t75" alt="stella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">
                  <v:imagedata r:id="rId3" o:title="stella"/>
                </v:shape>
                <v:shape id="Elemento grafico 43" o:spid="_x0000_s1037" type="#_x0000_t75" alt="stella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">
                  <v:imagedata r:id="rId3" o:title="stella"/>
                </v:shape>
                <v:shape id="Elemento grafico 44" o:spid="_x0000_s1038" type="#_x0000_t75" alt="stella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">
                  <v:imagedata r:id="rId3" o:title="stella"/>
                </v:shape>
              </v:group>
            </v:group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34688" behindDoc="0" locked="0" layoutInCell="1" allowOverlap="1" wp14:anchorId="1CA4CA6A" wp14:editId="485FADA4">
              <wp:simplePos x="0" y="0"/>
              <wp:positionH relativeFrom="column">
                <wp:posOffset>3324225</wp:posOffset>
              </wp:positionH>
              <wp:positionV relativeFrom="paragraph">
                <wp:posOffset>-274320</wp:posOffset>
              </wp:positionV>
              <wp:extent cx="3902710" cy="5334000"/>
              <wp:effectExtent l="0" t="0" r="2540" b="0"/>
              <wp:wrapNone/>
              <wp:docPr id="4" name="Gruppo 4">
                <a:extLst xmlns:a="http://schemas.openxmlformats.org/drawingml/2006/main">
                  <a:ext uri="{FF2B5EF4-FFF2-40B4-BE49-F238E27FC236}">
                    <a16:creationId xmlns:a16="http://schemas.microsoft.com/office/drawing/2014/main" id="{FB57E01C-EC47-4D7F-974A-E055188F4908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34000"/>
                        <a:chOff x="3478223" y="0"/>
                        <a:chExt cx="3429000" cy="4572000"/>
                      </a:xfrm>
                    </wpg:grpSpPr>
                    <wps:wsp>
                      <wps:cNvPr id="19" name="Rettangolo 19">
                        <a:extLst>
                          <a:ext uri="{FF2B5EF4-FFF2-40B4-BE49-F238E27FC236}">
                            <a16:creationId xmlns:a16="http://schemas.microsoft.com/office/drawing/2014/main" id="{BD6DA8F4-EB4F-4DC9-A886-709136A17085}"/>
                          </a:ext>
                        </a:extLst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0" name="Gruppo 20">
                        <a:extLst>
                          <a:ext uri="{FF2B5EF4-FFF2-40B4-BE49-F238E27FC236}">
                            <a16:creationId xmlns:a16="http://schemas.microsoft.com/office/drawing/2014/main" id="{434BCD2B-7E70-440F-880C-4CFB8BEC1E17}"/>
                          </a:ext>
                        </a:extLst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21" name="Figura a mano libera: Forma 21">
                          <a:extLst>
                            <a:ext uri="{FF2B5EF4-FFF2-40B4-BE49-F238E27FC236}">
                              <a16:creationId xmlns:a16="http://schemas.microsoft.com/office/drawing/2014/main" id="{41A5C2D8-C947-42CE-A179-A8F8F5F8D6CA}"/>
                            </a:ext>
                          </a:extLst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22" name="Gruppo 22">
                          <a:extLst>
                            <a:ext uri="{FF2B5EF4-FFF2-40B4-BE49-F238E27FC236}">
                              <a16:creationId xmlns:a16="http://schemas.microsoft.com/office/drawing/2014/main" id="{707D58C5-FFCC-4547-B9F5-E084348A9B8A}"/>
                            </a:ext>
                          </a:extLst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23" name="Figura a mano libera: Forma 23">
                            <a:extLst>
                              <a:ext uri="{FF2B5EF4-FFF2-40B4-BE49-F238E27FC236}">
                                <a16:creationId xmlns:a16="http://schemas.microsoft.com/office/drawing/2014/main" id="{F30D8E2F-F7E0-4AF3-A8B8-93375CE057CA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4" name="Figura a mano libera: Forma 24">
                            <a:extLst>
                              <a:ext uri="{FF2B5EF4-FFF2-40B4-BE49-F238E27FC236}">
                                <a16:creationId xmlns:a16="http://schemas.microsoft.com/office/drawing/2014/main" id="{7D833F3A-F684-4630-9B0B-B40707F7B80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5" name="Figura a mano libera: Forma 25">
                            <a:extLst>
                              <a:ext uri="{FF2B5EF4-FFF2-40B4-BE49-F238E27FC236}">
                                <a16:creationId xmlns:a16="http://schemas.microsoft.com/office/drawing/2014/main" id="{0BD66C23-BD71-4B4E-9613-661C857272F4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6" name="Figura a mano libera: Forma 26">
                            <a:extLst>
                              <a:ext uri="{FF2B5EF4-FFF2-40B4-BE49-F238E27FC236}">
                                <a16:creationId xmlns:a16="http://schemas.microsoft.com/office/drawing/2014/main" id="{91445958-1D2B-4881-B817-24D4FABE2A41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7" name="Figura a mano libera: Forma 27">
                            <a:extLst>
                              <a:ext uri="{FF2B5EF4-FFF2-40B4-BE49-F238E27FC236}">
                                <a16:creationId xmlns:a16="http://schemas.microsoft.com/office/drawing/2014/main" id="{2C080C22-FBB1-4120-82BB-DA9949EF21B0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8" name="Figura a mano libera: Forma 28">
                            <a:extLst>
                              <a:ext uri="{FF2B5EF4-FFF2-40B4-BE49-F238E27FC236}">
                                <a16:creationId xmlns:a16="http://schemas.microsoft.com/office/drawing/2014/main" id="{C8019CA5-E37B-4D4A-8ECD-712073AD674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9" name="Figura a mano libera: Forma 29">
                            <a:extLst>
                              <a:ext uri="{FF2B5EF4-FFF2-40B4-BE49-F238E27FC236}">
                                <a16:creationId xmlns:a16="http://schemas.microsoft.com/office/drawing/2014/main" id="{3810899F-319C-41D1-9CBF-AA4AC96A3B6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0" name="Figura a mano libera: Forma 30">
                            <a:extLst>
                              <a:ext uri="{FF2B5EF4-FFF2-40B4-BE49-F238E27FC236}">
                                <a16:creationId xmlns:a16="http://schemas.microsoft.com/office/drawing/2014/main" id="{635A2176-7252-4C79-9B14-68E275DE9AE9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1" name="Figura a mano libera: Forma 31">
                            <a:extLst>
                              <a:ext uri="{FF2B5EF4-FFF2-40B4-BE49-F238E27FC236}">
                                <a16:creationId xmlns:a16="http://schemas.microsoft.com/office/drawing/2014/main" id="{BD3A08CE-115D-40E0-9A03-AF7FB7F0CC1E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2" name="Figura a mano libera: Forma 32">
                            <a:extLst>
                              <a:ext uri="{FF2B5EF4-FFF2-40B4-BE49-F238E27FC236}">
                                <a16:creationId xmlns:a16="http://schemas.microsoft.com/office/drawing/2014/main" id="{2FD1383D-DD33-4301-A2A0-8C3926A6DE5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3" name="Figura a mano libera: Forma 33">
                            <a:extLst>
                              <a:ext uri="{FF2B5EF4-FFF2-40B4-BE49-F238E27FC236}">
                                <a16:creationId xmlns:a16="http://schemas.microsoft.com/office/drawing/2014/main" id="{135CFFCB-FEFD-4B89-9A11-0B013B14DF27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D094E8" id="Gruppo 4" o:spid="_x0000_s1026" style="position:absolute;margin-left:261.75pt;margin-top:-21.6pt;width:307.3pt;height:420pt;z-index:251634688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">
              <v:rect id="Rettangolo 19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" fillcolor="#003471 [3204]" stroked="f" strokeweight="1pt"/>
              <v:group id="Gruppo 20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igura a mano libera: Forma 21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po 22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igura a mano libera: Forma 23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igura a mano libera: Forma 24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igura a mano libera: Forma 25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igura a mano libera: Forma 26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igura a mano libera: Forma 27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igura a mano libera: Forma 28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igura a mano libera: Forma 29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igura a mano libera: Forma 30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igura a mano libera: Forma 31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igura a mano libera: Forma 32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igura a mano libera: Forma 33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F631" w14:textId="1A551257" w:rsidR="004E5BE9" w:rsidRDefault="00BC62B2" w:rsidP="00DA7161">
    <w:pPr>
      <w:pStyle w:val="Intestazione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DCA26CA" wp14:editId="29FEABD8">
              <wp:simplePos x="0" y="0"/>
              <wp:positionH relativeFrom="column">
                <wp:posOffset>5601335</wp:posOffset>
              </wp:positionH>
              <wp:positionV relativeFrom="paragraph">
                <wp:posOffset>934720</wp:posOffset>
              </wp:positionV>
              <wp:extent cx="831215" cy="314325"/>
              <wp:effectExtent l="19050" t="76200" r="6985" b="47625"/>
              <wp:wrapNone/>
              <wp:docPr id="2837" name="Gruppo 283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2838" name="Connettore diritto 2838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39" name="Connettore diritto 2839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40" name="Connettore diritto 2840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B8C4AD3" id="Gruppo 2837" o:spid="_x0000_s1026" style="position:absolute;margin-left:441.05pt;margin-top:73.6pt;width:65.45pt;height:24.75pt;z-index:25166028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">
              <v:line id="Connettore diritto 2838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" strokecolor="black [3213]" strokeweight="1pt">
                <v:stroke endcap="round"/>
                <o:lock v:ext="edit" shapetype="f"/>
              </v:line>
              <v:line id="Connettore diritto 2839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" strokecolor="black [3213]" strokeweight="1pt">
                <v:stroke endcap="round"/>
                <o:lock v:ext="edit" shapetype="f"/>
              </v:line>
              <v:line id="Connettore diritto 2840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C8F9057" wp14:editId="57F34082">
              <wp:simplePos x="0" y="0"/>
              <wp:positionH relativeFrom="column">
                <wp:posOffset>4984750</wp:posOffset>
              </wp:positionH>
              <wp:positionV relativeFrom="paragraph">
                <wp:posOffset>208280</wp:posOffset>
              </wp:positionV>
              <wp:extent cx="339090" cy="262890"/>
              <wp:effectExtent l="0" t="0" r="22860" b="22860"/>
              <wp:wrapNone/>
              <wp:docPr id="2827" name="Gruppo 282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2828" name="Ovale 2828">
                        <a:extLst/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829" name="Triangolo isoscele 2829">
                        <a:extLst/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173FE5E2" id="Gruppo 2827" o:spid="_x0000_s1026" style="position:absolute;margin-left:392.5pt;margin-top:16.4pt;width:26.7pt;height:20.7pt;z-index:25165619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">
              <v:oval id="Ovale 2828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olo isoscele 2829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" filled="f" strokecolor="black [3213]" strokeweight="1pt">
                <v:stroke joinstyle="round" endcap="round"/>
              </v:shape>
            </v:group>
          </w:pict>
        </mc:Fallback>
      </mc:AlternateContent>
    </w: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E579DA0" wp14:editId="73ECA141">
              <wp:simplePos x="0" y="0"/>
              <wp:positionH relativeFrom="column">
                <wp:posOffset>3672840</wp:posOffset>
              </wp:positionH>
              <wp:positionV relativeFrom="paragraph">
                <wp:posOffset>405130</wp:posOffset>
              </wp:positionV>
              <wp:extent cx="2962910" cy="4131310"/>
              <wp:effectExtent l="0" t="0" r="8890" b="2540"/>
              <wp:wrapNone/>
              <wp:docPr id="2830" name="Rettangolo: Angoli ritagliati in alto 28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116BC642" id="Rettangolo: Angoli ritagliati in alto 2830" o:spid="_x0000_s1026" style="position:absolute;margin-left:289.2pt;margin-top:31.9pt;width:233.3pt;height:325.3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287FFE" wp14:editId="1CAB551B">
              <wp:simplePos x="0" y="0"/>
              <wp:positionH relativeFrom="column">
                <wp:posOffset>3807460</wp:posOffset>
              </wp:positionH>
              <wp:positionV relativeFrom="paragraph">
                <wp:posOffset>535940</wp:posOffset>
              </wp:positionV>
              <wp:extent cx="2693670" cy="3869690"/>
              <wp:effectExtent l="0" t="0" r="0" b="0"/>
              <wp:wrapNone/>
              <wp:docPr id="2835" name="Targa 283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7A91D6B8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Targa 2835" o:spid="_x0000_s1026" type="#_x0000_t21" style="position:absolute;margin-left:299.8pt;margin-top:42.2pt;width:212.1pt;height:304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" adj="761" fillcolor="white [3212]" stroked="f" strokeweight="1pt"/>
          </w:pict>
        </mc:Fallback>
      </mc:AlternateContent>
    </w:r>
    <w:r>
      <w:rPr>
        <w:noProof/>
        <w:lang w:bidi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DE25C" wp14:editId="514E1C0E">
              <wp:simplePos x="0" y="0"/>
              <wp:positionH relativeFrom="column">
                <wp:posOffset>3989070</wp:posOffset>
              </wp:positionH>
              <wp:positionV relativeFrom="paragraph">
                <wp:posOffset>712012</wp:posOffset>
              </wp:positionV>
              <wp:extent cx="2329815" cy="3517900"/>
              <wp:effectExtent l="0" t="0" r="13335" b="25400"/>
              <wp:wrapNone/>
              <wp:docPr id="2836" name="Croce 283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738F6458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oce 2836" o:spid="_x0000_s1026" type="#_x0000_t11" style="position:absolute;margin-left:314.1pt;margin-top:56.05pt;width:183.45pt;height:27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" adj="626" fillcolor="white [3212]" strokecolor="#f2f2f2 [3052]" strokeweight="1pt"/>
          </w:pict>
        </mc:Fallback>
      </mc:AlternateContent>
    </w:r>
    <w:r w:rsidR="00BF53DB">
      <w:rPr>
        <w:noProof/>
        <w:lang w:bidi="it-IT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10B4B8" wp14:editId="2DFD08C5">
              <wp:simplePos x="0" y="0"/>
              <wp:positionH relativeFrom="column">
                <wp:posOffset>1193470</wp:posOffset>
              </wp:positionH>
              <wp:positionV relativeFrom="paragraph">
                <wp:posOffset>2112620</wp:posOffset>
              </wp:positionV>
              <wp:extent cx="577208" cy="605321"/>
              <wp:effectExtent l="0" t="0" r="0" b="4445"/>
              <wp:wrapNone/>
              <wp:docPr id="2841" name="Gruppo 28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2842" name="Gruppo 284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2843" name="Elemento grafico 14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4" name="Elemento grafico 64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5" name="Elemento grafico 65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6" name="Elemento grafico 66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7" name="Elemento grafico 67" descr="st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70" name="Elemento grafico 116" descr="forbici che tagliano baffi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BF31FC0" id="Gruppo 2841" o:spid="_x0000_s1026" style="position:absolute;margin-left:93.95pt;margin-top:166.35pt;width:45.45pt;height:47.65pt;z-index:25166131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">
              <v:group id="Gruppo 2842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Elemento grafico 14" o:spid="_x0000_s1028" type="#_x0000_t75" alt="stella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">
                  <v:imagedata r:id="rId7" o:title="stella"/>
                </v:shape>
                <v:shape id="Elemento grafico 64" o:spid="_x0000_s1029" type="#_x0000_t75" alt="stella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">
                  <v:imagedata r:id="rId7" o:title="stella"/>
                </v:shape>
                <v:shape id="Elemento grafico 65" o:spid="_x0000_s1030" type="#_x0000_t75" alt="stella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">
                  <v:imagedata r:id="rId8" o:title="stella"/>
                </v:shape>
                <v:shape id="Elemento grafico 66" o:spid="_x0000_s1031" type="#_x0000_t75" alt="stella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">
                  <v:imagedata r:id="rId7" o:title="stella"/>
                </v:shape>
                <v:shape id="Elemento grafico 67" o:spid="_x0000_s1032" type="#_x0000_t75" alt="stella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">
                  <v:imagedata r:id="rId7" o:title="stella"/>
                </v:shape>
              </v:group>
              <v:shape id="Elemento grafico 116" o:spid="_x0000_s1033" type="#_x0000_t75" alt="forbici che tagliano baffi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">
                <v:imagedata r:id="rId9" o:title="forbici che tagliano baffi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umeroelenc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umeroelenc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Puntoelenc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Puntoelenc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kODWgCXqfbzLQAAAA=="/>
  </w:docVars>
  <w:rsids>
    <w:rsidRoot w:val="00E87DEA"/>
    <w:rsid w:val="00015DD2"/>
    <w:rsid w:val="00021EAF"/>
    <w:rsid w:val="00025CA8"/>
    <w:rsid w:val="00063DE3"/>
    <w:rsid w:val="0008085D"/>
    <w:rsid w:val="00097D17"/>
    <w:rsid w:val="000A280E"/>
    <w:rsid w:val="000A57E8"/>
    <w:rsid w:val="000B0CF0"/>
    <w:rsid w:val="000C0CFA"/>
    <w:rsid w:val="000D7C28"/>
    <w:rsid w:val="000E4A3F"/>
    <w:rsid w:val="00105A06"/>
    <w:rsid w:val="00114886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52EB"/>
    <w:rsid w:val="001B6573"/>
    <w:rsid w:val="001D2A28"/>
    <w:rsid w:val="001E384B"/>
    <w:rsid w:val="001F51D1"/>
    <w:rsid w:val="00206A0B"/>
    <w:rsid w:val="00212A82"/>
    <w:rsid w:val="00212DFB"/>
    <w:rsid w:val="00236355"/>
    <w:rsid w:val="0025034E"/>
    <w:rsid w:val="00253A17"/>
    <w:rsid w:val="00256A7F"/>
    <w:rsid w:val="00256F98"/>
    <w:rsid w:val="0027202B"/>
    <w:rsid w:val="002749A6"/>
    <w:rsid w:val="002C148B"/>
    <w:rsid w:val="002C3479"/>
    <w:rsid w:val="002C35C5"/>
    <w:rsid w:val="002C3F3A"/>
    <w:rsid w:val="002D3828"/>
    <w:rsid w:val="002E0CAB"/>
    <w:rsid w:val="002E518D"/>
    <w:rsid w:val="002F0223"/>
    <w:rsid w:val="002F5452"/>
    <w:rsid w:val="00304260"/>
    <w:rsid w:val="00334FCB"/>
    <w:rsid w:val="00347B6B"/>
    <w:rsid w:val="00362A95"/>
    <w:rsid w:val="00364636"/>
    <w:rsid w:val="00365168"/>
    <w:rsid w:val="00372B3B"/>
    <w:rsid w:val="003905B8"/>
    <w:rsid w:val="00392B18"/>
    <w:rsid w:val="003A6428"/>
    <w:rsid w:val="003A6EE0"/>
    <w:rsid w:val="003B561A"/>
    <w:rsid w:val="003F03C3"/>
    <w:rsid w:val="004126D9"/>
    <w:rsid w:val="004131C3"/>
    <w:rsid w:val="00433A20"/>
    <w:rsid w:val="00450F95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3CC5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96C60"/>
    <w:rsid w:val="007A0FC2"/>
    <w:rsid w:val="007A2F7D"/>
    <w:rsid w:val="007D0BA6"/>
    <w:rsid w:val="007D36E4"/>
    <w:rsid w:val="007F79A8"/>
    <w:rsid w:val="0081044F"/>
    <w:rsid w:val="00816C32"/>
    <w:rsid w:val="00820A71"/>
    <w:rsid w:val="008300E9"/>
    <w:rsid w:val="0084599F"/>
    <w:rsid w:val="0085158C"/>
    <w:rsid w:val="00865F3B"/>
    <w:rsid w:val="008774B2"/>
    <w:rsid w:val="008830A6"/>
    <w:rsid w:val="00892F72"/>
    <w:rsid w:val="00895CA8"/>
    <w:rsid w:val="008B1389"/>
    <w:rsid w:val="008B7F7D"/>
    <w:rsid w:val="008C33C0"/>
    <w:rsid w:val="008D0BEE"/>
    <w:rsid w:val="008D5847"/>
    <w:rsid w:val="008E0130"/>
    <w:rsid w:val="008E49DA"/>
    <w:rsid w:val="00907243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6775"/>
    <w:rsid w:val="009A7464"/>
    <w:rsid w:val="009B0614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21BD"/>
    <w:rsid w:val="00AE6568"/>
    <w:rsid w:val="00AF733A"/>
    <w:rsid w:val="00B06BD0"/>
    <w:rsid w:val="00B16B98"/>
    <w:rsid w:val="00B2178D"/>
    <w:rsid w:val="00B37662"/>
    <w:rsid w:val="00B41771"/>
    <w:rsid w:val="00B55B41"/>
    <w:rsid w:val="00B67C41"/>
    <w:rsid w:val="00B91DE8"/>
    <w:rsid w:val="00BA47CA"/>
    <w:rsid w:val="00BB5CA0"/>
    <w:rsid w:val="00BC62B2"/>
    <w:rsid w:val="00BF00E8"/>
    <w:rsid w:val="00BF0219"/>
    <w:rsid w:val="00BF2F81"/>
    <w:rsid w:val="00BF53DB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D23A8"/>
    <w:rsid w:val="00CE5E66"/>
    <w:rsid w:val="00CE77D9"/>
    <w:rsid w:val="00CF15EC"/>
    <w:rsid w:val="00CF558C"/>
    <w:rsid w:val="00D22F6E"/>
    <w:rsid w:val="00D3289E"/>
    <w:rsid w:val="00D52A03"/>
    <w:rsid w:val="00D67E2F"/>
    <w:rsid w:val="00D734E2"/>
    <w:rsid w:val="00D86140"/>
    <w:rsid w:val="00D933BB"/>
    <w:rsid w:val="00DA00ED"/>
    <w:rsid w:val="00DA0BB0"/>
    <w:rsid w:val="00DA52BA"/>
    <w:rsid w:val="00DA6CA9"/>
    <w:rsid w:val="00DA7161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87DEA"/>
    <w:rsid w:val="00E90163"/>
    <w:rsid w:val="00EB13E7"/>
    <w:rsid w:val="00ED08F7"/>
    <w:rsid w:val="00ED6CDB"/>
    <w:rsid w:val="00EF276F"/>
    <w:rsid w:val="00EF760F"/>
    <w:rsid w:val="00F114B5"/>
    <w:rsid w:val="00F138DB"/>
    <w:rsid w:val="00F410E3"/>
    <w:rsid w:val="00F735F3"/>
    <w:rsid w:val="00F933BB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9230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2654" w:themeColor="accent1" w:themeShade="BF"/>
        <w:sz w:val="22"/>
        <w:szCs w:val="22"/>
        <w:lang w:val="it-I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86140"/>
    <w:pPr>
      <w:spacing w:after="0"/>
    </w:pPr>
    <w:rPr>
      <w:rFonts w:cs="Calibri"/>
      <w:color w:val="003471" w:themeColor="accent1"/>
      <w:kern w:val="24"/>
      <w:sz w:val="32"/>
      <w:szCs w:val="32"/>
    </w:rPr>
  </w:style>
  <w:style w:type="paragraph" w:styleId="Titolo1">
    <w:name w:val="heading 1"/>
    <w:basedOn w:val="Normale"/>
    <w:next w:val="Normale"/>
    <w:link w:val="Titolo1Carattere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</w:rPr>
  </w:style>
  <w:style w:type="paragraph" w:styleId="Titolo2">
    <w:name w:val="heading 2"/>
    <w:basedOn w:val="Titolo"/>
    <w:next w:val="Normale"/>
    <w:link w:val="Titolo2Carattere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itolo3">
    <w:name w:val="heading 3"/>
    <w:basedOn w:val="Normale"/>
    <w:next w:val="Normale"/>
    <w:link w:val="Titolo3Carattere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Titolo6">
    <w:name w:val="heading 6"/>
    <w:basedOn w:val="Normale"/>
    <w:next w:val="Normale"/>
    <w:link w:val="Titolo6Carattere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938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semiHidden/>
    <w:rsid w:val="00586E4F"/>
    <w:pPr>
      <w:spacing w:line="240" w:lineRule="auto"/>
    </w:pPr>
    <w:rPr>
      <w:color w:val="auto"/>
      <w:sz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586E4F"/>
    <w:rPr>
      <w:color w:val="auto"/>
    </w:rPr>
  </w:style>
  <w:style w:type="paragraph" w:styleId="Pidipagina">
    <w:name w:val="footer"/>
    <w:basedOn w:val="Normale"/>
    <w:link w:val="PidipaginaCarattere"/>
    <w:uiPriority w:val="99"/>
    <w:semiHidden/>
    <w:pPr>
      <w:spacing w:line="240" w:lineRule="auto"/>
    </w:pPr>
    <w:rPr>
      <w:color w:val="auto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586E4F"/>
    <w:rPr>
      <w:color w:val="auto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essunaspaziatura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86E4F"/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olo">
    <w:name w:val="Title"/>
    <w:basedOn w:val="NormaleWeb"/>
    <w:next w:val="Normale"/>
    <w:link w:val="TitoloCarattere"/>
    <w:uiPriority w:val="1"/>
    <w:qFormat/>
    <w:rsid w:val="00DA7161"/>
    <w:pPr>
      <w:spacing w:line="560" w:lineRule="exact"/>
    </w:pPr>
    <w:rPr>
      <w:rFonts w:ascii="Arial Black" w:hAnsi="Arial Black" w:cstheme="minorBidi"/>
      <w:color w:val="FFFFFF" w:themeColor="background1"/>
      <w:spacing w:val="-30"/>
      <w:sz w:val="56"/>
      <w:szCs w:val="56"/>
      <w14:props3d w14:extrusionH="146050" w14:contourW="0" w14:prstMaterial="matte">
        <w14:extrusionClr>
          <w14:schemeClr w14:val="accent2"/>
        </w14:extrusionClr>
      </w14:props3d>
    </w:rPr>
  </w:style>
  <w:style w:type="character" w:customStyle="1" w:styleId="TitoloCarattere">
    <w:name w:val="Titolo Carattere"/>
    <w:basedOn w:val="Carpredefinitoparagrafo"/>
    <w:link w:val="Titolo"/>
    <w:uiPriority w:val="1"/>
    <w:rsid w:val="00DA7161"/>
    <w:rPr>
      <w:rFonts w:ascii="Arial Black" w:hAnsi="Arial Black"/>
      <w:color w:val="FFFFFF" w:themeColor="background1"/>
      <w:spacing w:val="-30"/>
      <w:kern w:val="24"/>
      <w:sz w:val="56"/>
      <w:szCs w:val="56"/>
      <w:lang w:val="en-ZA"/>
      <w14:props3d w14:extrusionH="146050" w14:contourW="0" w14:prstMaterial="matte">
        <w14:extrusionClr>
          <w14:schemeClr w14:val="accent2"/>
        </w14:extrusionClr>
      </w14:props3d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B4C76"/>
    <w:rPr>
      <w:rFonts w:ascii="Segoe UI" w:hAnsi="Segoe UI" w:cs="Segoe UI"/>
      <w:szCs w:val="18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DB4C76"/>
  </w:style>
  <w:style w:type="paragraph" w:styleId="Testodelblocco">
    <w:name w:val="Block Text"/>
    <w:basedOn w:val="Normale"/>
    <w:uiPriority w:val="99"/>
    <w:semiHidden/>
    <w:unhideWhenUsed/>
    <w:rsid w:val="004708A8"/>
    <w:pPr>
      <w:pBdr>
        <w:top w:val="single" w:sz="2" w:space="10" w:color="003471" w:themeColor="accent1" w:frame="1"/>
        <w:left w:val="single" w:sz="2" w:space="10" w:color="003471" w:themeColor="accent1" w:frame="1"/>
        <w:bottom w:val="single" w:sz="2" w:space="10" w:color="003471" w:themeColor="accent1" w:frame="1"/>
        <w:right w:val="single" w:sz="2" w:space="10" w:color="003471" w:themeColor="accent1" w:frame="1"/>
      </w:pBdr>
      <w:ind w:left="1152" w:right="1152"/>
    </w:pPr>
    <w:rPr>
      <w:rFonts w:eastAsiaTheme="minorEastAsia"/>
      <w:i/>
      <w:iCs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DB4C76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DB4C76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DB4C76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DB4C76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DB4C76"/>
    <w:rPr>
      <w:szCs w:val="16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DB4C76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DB4C76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DB4C76"/>
    <w:pPr>
      <w:spacing w:after="120"/>
      <w:ind w:left="360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DB4C76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DB4C76"/>
    <w:pPr>
      <w:spacing w:after="200"/>
      <w:ind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DB4C76"/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DB4C76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DB4C76"/>
    <w:rPr>
      <w:szCs w:val="16"/>
    </w:rPr>
  </w:style>
  <w:style w:type="character" w:styleId="Titolodellibro">
    <w:name w:val="Book Title"/>
    <w:basedOn w:val="Carpredefinitoparagrafo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DB4C76"/>
  </w:style>
  <w:style w:type="table" w:styleId="Grigliaacolori">
    <w:name w:val="Colorful Grid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acolori-Colore1">
    <w:name w:val="Colorful Grid Accent 1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</w:rPr>
      <w:tblPr/>
      <w:tcPr>
        <w:shd w:val="clear" w:color="auto" w:fill="60A8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0A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Grigliaacolori-Colore2">
    <w:name w:val="Colorful Grid Accent 2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</w:rPr>
      <w:tblPr/>
      <w:tcPr>
        <w:shd w:val="clear" w:color="auto" w:fill="F889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89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Grigliaacolori-Colore3">
    <w:name w:val="Colorful Grid Accent 3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</w:rPr>
      <w:tblPr/>
      <w:tcPr>
        <w:shd w:val="clear" w:color="auto" w:fill="D8EF5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EF5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Grigliaacolori-Colore4">
    <w:name w:val="Colorful Grid Accent 4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</w:rPr>
      <w:tblPr/>
      <w:tcPr>
        <w:shd w:val="clear" w:color="auto" w:fill="D9E88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88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Grigliaacolori-Colore5">
    <w:name w:val="Colorful Grid Accent 5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</w:rPr>
      <w:tblPr/>
      <w:tcPr>
        <w:shd w:val="clear" w:color="auto" w:fill="C3C2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C2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Grigliaacolori-Colore6">
    <w:name w:val="Colorful Grid Accent 6"/>
    <w:basedOn w:val="Tabellanormale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</w:rPr>
      <w:tblPr/>
      <w:tcPr>
        <w:shd w:val="clear" w:color="auto" w:fill="E1DE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E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Elencoacolori">
    <w:name w:val="Colorful List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Elencoacolori-Colore1">
    <w:name w:val="Colorful List Accent 1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8E9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Elencoacolori-Colore2">
    <w:name w:val="Colorful List Accent 2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2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Elencoacolori-Colore3">
    <w:name w:val="Colorful List Accent 3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BD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6E15" w:themeFill="accent4" w:themeFillShade="CC"/>
      </w:tcPr>
    </w:tblStylePr>
    <w:tblStylePr w:type="lastRow">
      <w:rPr>
        <w:b/>
        <w:bCs/>
        <w:color w:val="606E1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Elencoacolori-Colore4">
    <w:name w:val="Colorful List Accent 4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9E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104" w:themeFill="accent3" w:themeFillShade="CC"/>
      </w:tcPr>
    </w:tblStylePr>
    <w:tblStylePr w:type="lastRow">
      <w:rPr>
        <w:b/>
        <w:bCs/>
        <w:color w:val="2A310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Elencoacolori-Colore5">
    <w:name w:val="Colorful List Accent 5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0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9073" w:themeFill="accent6" w:themeFillShade="CC"/>
      </w:tcPr>
    </w:tblStylePr>
    <w:tblStylePr w:type="lastRow">
      <w:rPr>
        <w:b/>
        <w:bCs/>
        <w:color w:val="9790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Elencoacolori-Colore6">
    <w:name w:val="Colorful List Accent 6"/>
    <w:basedOn w:val="Tabellanormale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3524F" w:themeFill="accent5" w:themeFillShade="CC"/>
      </w:tcPr>
    </w:tblStylePr>
    <w:tblStylePr w:type="lastRow">
      <w:rPr>
        <w:b/>
        <w:bCs/>
        <w:color w:val="53524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Sfondoacolori">
    <w:name w:val="Colorful Shading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1">
    <w:name w:val="Colorful Shading Accent 1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9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4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43" w:themeColor="accent1" w:themeShade="99"/>
          <w:insideV w:val="nil"/>
        </w:tcBorders>
        <w:shd w:val="clear" w:color="auto" w:fill="001F4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43" w:themeFill="accent1" w:themeFillShade="99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399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2">
    <w:name w:val="Colorful Shading Accent 2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2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061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061C" w:themeColor="accent2" w:themeShade="99"/>
          <w:insideV w:val="nil"/>
        </w:tcBorders>
        <w:shd w:val="clear" w:color="auto" w:fill="72061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61C" w:themeFill="accent2" w:themeFillShade="99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76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3">
    <w:name w:val="Colorful Shading Accent 3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98A1B" w:themeColor="accent4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D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50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503" w:themeColor="accent3" w:themeShade="99"/>
          <w:insideV w:val="nil"/>
        </w:tcBorders>
        <w:shd w:val="clear" w:color="auto" w:fill="1F250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503" w:themeFill="accent3" w:themeFillShade="99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Sfondoacolori-Colore4">
    <w:name w:val="Colorful Shading Accent 4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3E06" w:themeColor="accent3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9E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21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210" w:themeColor="accent4" w:themeShade="99"/>
          <w:insideV w:val="nil"/>
        </w:tcBorders>
        <w:shd w:val="clear" w:color="auto" w:fill="48521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210" w:themeFill="accent4" w:themeFillShade="99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0E36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5">
    <w:name w:val="Colorful Shading Accent 5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4AF9A" w:themeColor="accent6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3D3B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3D3B" w:themeColor="accent5" w:themeShade="99"/>
          <w:insideV w:val="nil"/>
        </w:tcBorders>
        <w:shd w:val="clear" w:color="auto" w:fill="3E3D3B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3D3B" w:themeFill="accent5" w:themeFillShade="99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B4B3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6">
    <w:name w:val="Colorful Shading Accent 6"/>
    <w:basedOn w:val="Tabellanormale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86763" w:themeColor="accent5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6D5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6D55" w:themeColor="accent6" w:themeShade="99"/>
          <w:insideV w:val="nil"/>
        </w:tcBorders>
        <w:shd w:val="clear" w:color="auto" w:fill="726D5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6D55" w:themeFill="accent6" w:themeFillShade="99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D9D7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DB4C76"/>
    <w:rPr>
      <w:sz w:val="22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B4C76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B4C7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B4C76"/>
    <w:rPr>
      <w:b/>
      <w:bCs/>
      <w:szCs w:val="20"/>
    </w:rPr>
  </w:style>
  <w:style w:type="table" w:styleId="Elencoscuro">
    <w:name w:val="Dark List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Elencoscuro-Colore1">
    <w:name w:val="Dark List Accent 1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3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5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</w:style>
  <w:style w:type="table" w:styleId="Elencoscuro-Colore2">
    <w:name w:val="Dark List Accent 2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051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E072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</w:style>
  <w:style w:type="table" w:styleId="Elencoscuro-Colore3">
    <w:name w:val="Dark List Accent 3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1E0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2E0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</w:style>
  <w:style w:type="table" w:styleId="Elencoscuro-Colore4">
    <w:name w:val="Dark List Accent 4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40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71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</w:style>
  <w:style w:type="table" w:styleId="Elencoscuro-Colore5">
    <w:name w:val="Dark List Accent 5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33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4D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</w:style>
  <w:style w:type="table" w:styleId="Elencoscuro-Colore6">
    <w:name w:val="Dark List Accent 6"/>
    <w:basedOn w:val="Tabellanormale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5A4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F886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</w:style>
  <w:style w:type="paragraph" w:styleId="Data">
    <w:name w:val="Date"/>
    <w:basedOn w:val="Normale"/>
    <w:next w:val="Normale"/>
    <w:link w:val="DataCarattere"/>
    <w:uiPriority w:val="99"/>
    <w:semiHidden/>
    <w:rsid w:val="00DB0184"/>
    <w:pPr>
      <w:spacing w:before="360"/>
    </w:pPr>
    <w:rPr>
      <w:sz w:val="72"/>
    </w:rPr>
  </w:style>
  <w:style w:type="character" w:customStyle="1" w:styleId="DataCarattere">
    <w:name w:val="Data Carattere"/>
    <w:basedOn w:val="Carpredefinitoparagrafo"/>
    <w:link w:val="Data"/>
    <w:uiPriority w:val="99"/>
    <w:semiHidden/>
    <w:rsid w:val="00DA7161"/>
    <w:rPr>
      <w:rFonts w:ascii="Calibri" w:hAnsi="Calibri" w:cs="Calibri"/>
      <w:color w:val="003471" w:themeColor="accent1"/>
      <w:kern w:val="24"/>
      <w:sz w:val="72"/>
      <w:szCs w:val="32"/>
      <w:lang w:val="en-ZA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DB4C76"/>
    <w:rPr>
      <w:rFonts w:ascii="Segoe UI" w:hAnsi="Segoe UI" w:cs="Segoe UI"/>
      <w:szCs w:val="16"/>
    </w:rPr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DB4C76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DB4C76"/>
  </w:style>
  <w:style w:type="character" w:styleId="Enfasicorsivo">
    <w:name w:val="Emphasis"/>
    <w:basedOn w:val="Carpredefinitoparagrafo"/>
    <w:uiPriority w:val="20"/>
    <w:semiHidden/>
    <w:unhideWhenUsed/>
    <w:qFormat/>
    <w:rsid w:val="00DB4C76"/>
    <w:rPr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DB4C76"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DB4C76"/>
    <w:rPr>
      <w:szCs w:val="20"/>
    </w:rPr>
  </w:style>
  <w:style w:type="paragraph" w:styleId="Indirizzodestinatario">
    <w:name w:val="envelope address"/>
    <w:basedOn w:val="Normale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mittente">
    <w:name w:val="envelope return"/>
    <w:basedOn w:val="Normale"/>
    <w:uiPriority w:val="99"/>
    <w:semiHidden/>
    <w:unhideWhenUsed/>
    <w:rsid w:val="00DB4C7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B4C76"/>
    <w:rPr>
      <w:color w:val="003471" w:themeColor="followedHyperlink"/>
      <w:u w:val="single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B4C76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B4C76"/>
    <w:rPr>
      <w:szCs w:val="20"/>
    </w:rPr>
  </w:style>
  <w:style w:type="table" w:styleId="Tabellagriglia1chiara">
    <w:name w:val="Grid Table 1 Light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1">
    <w:name w:val="Grid Table 1 Light Accent 1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0A8FF" w:themeColor="accent1" w:themeTint="66"/>
        <w:left w:val="single" w:sz="4" w:space="0" w:color="60A8FF" w:themeColor="accent1" w:themeTint="66"/>
        <w:bottom w:val="single" w:sz="4" w:space="0" w:color="60A8FF" w:themeColor="accent1" w:themeTint="66"/>
        <w:right w:val="single" w:sz="4" w:space="0" w:color="60A8FF" w:themeColor="accent1" w:themeTint="66"/>
        <w:insideH w:val="single" w:sz="4" w:space="0" w:color="60A8FF" w:themeColor="accent1" w:themeTint="66"/>
        <w:insideV w:val="single" w:sz="4" w:space="0" w:color="60A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2">
    <w:name w:val="Grid Table 1 Light Accent 2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89A0" w:themeColor="accent2" w:themeTint="66"/>
        <w:left w:val="single" w:sz="4" w:space="0" w:color="F889A0" w:themeColor="accent2" w:themeTint="66"/>
        <w:bottom w:val="single" w:sz="4" w:space="0" w:color="F889A0" w:themeColor="accent2" w:themeTint="66"/>
        <w:right w:val="single" w:sz="4" w:space="0" w:color="F889A0" w:themeColor="accent2" w:themeTint="66"/>
        <w:insideH w:val="single" w:sz="4" w:space="0" w:color="F889A0" w:themeColor="accent2" w:themeTint="66"/>
        <w:insideV w:val="single" w:sz="4" w:space="0" w:color="F889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8EF5D" w:themeColor="accent3" w:themeTint="66"/>
        <w:left w:val="single" w:sz="4" w:space="0" w:color="D8EF5D" w:themeColor="accent3" w:themeTint="66"/>
        <w:bottom w:val="single" w:sz="4" w:space="0" w:color="D8EF5D" w:themeColor="accent3" w:themeTint="66"/>
        <w:right w:val="single" w:sz="4" w:space="0" w:color="D8EF5D" w:themeColor="accent3" w:themeTint="66"/>
        <w:insideH w:val="single" w:sz="4" w:space="0" w:color="D8EF5D" w:themeColor="accent3" w:themeTint="66"/>
        <w:insideV w:val="single" w:sz="4" w:space="0" w:color="D8EF5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4">
    <w:name w:val="Grid Table 1 Light Accent 4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9E88B" w:themeColor="accent4" w:themeTint="66"/>
        <w:left w:val="single" w:sz="4" w:space="0" w:color="D9E88B" w:themeColor="accent4" w:themeTint="66"/>
        <w:bottom w:val="single" w:sz="4" w:space="0" w:color="D9E88B" w:themeColor="accent4" w:themeTint="66"/>
        <w:right w:val="single" w:sz="4" w:space="0" w:color="D9E88B" w:themeColor="accent4" w:themeTint="66"/>
        <w:insideH w:val="single" w:sz="4" w:space="0" w:color="D9E88B" w:themeColor="accent4" w:themeTint="66"/>
        <w:insideV w:val="single" w:sz="4" w:space="0" w:color="D9E88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5">
    <w:name w:val="Grid Table 1 Light Accent 5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3C2C0" w:themeColor="accent5" w:themeTint="66"/>
        <w:left w:val="single" w:sz="4" w:space="0" w:color="C3C2C0" w:themeColor="accent5" w:themeTint="66"/>
        <w:bottom w:val="single" w:sz="4" w:space="0" w:color="C3C2C0" w:themeColor="accent5" w:themeTint="66"/>
        <w:right w:val="single" w:sz="4" w:space="0" w:color="C3C2C0" w:themeColor="accent5" w:themeTint="66"/>
        <w:insideH w:val="single" w:sz="4" w:space="0" w:color="C3C2C0" w:themeColor="accent5" w:themeTint="66"/>
        <w:insideV w:val="single" w:sz="4" w:space="0" w:color="C3C2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6">
    <w:name w:val="Grid Table 1 Light Accent 6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ED6" w:themeColor="accent6" w:themeTint="66"/>
        <w:left w:val="single" w:sz="4" w:space="0" w:color="E1DED6" w:themeColor="accent6" w:themeTint="66"/>
        <w:bottom w:val="single" w:sz="4" w:space="0" w:color="E1DED6" w:themeColor="accent6" w:themeTint="66"/>
        <w:right w:val="single" w:sz="4" w:space="0" w:color="E1DED6" w:themeColor="accent6" w:themeTint="66"/>
        <w:insideH w:val="single" w:sz="4" w:space="0" w:color="E1DED6" w:themeColor="accent6" w:themeTint="66"/>
        <w:insideV w:val="single" w:sz="4" w:space="0" w:color="E1DED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2">
    <w:name w:val="Grid Table 2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2-colore1">
    <w:name w:val="Grid Table 2 Accent 1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107EFF" w:themeColor="accent1" w:themeTint="99"/>
        <w:bottom w:val="single" w:sz="2" w:space="0" w:color="107EFF" w:themeColor="accent1" w:themeTint="99"/>
        <w:insideH w:val="single" w:sz="2" w:space="0" w:color="107EFF" w:themeColor="accent1" w:themeTint="99"/>
        <w:insideV w:val="single" w:sz="2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07E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griglia2-colore2">
    <w:name w:val="Grid Table 2 Accent 2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4E71" w:themeColor="accent2" w:themeTint="99"/>
        <w:bottom w:val="single" w:sz="2" w:space="0" w:color="F54E71" w:themeColor="accent2" w:themeTint="99"/>
        <w:insideH w:val="single" w:sz="2" w:space="0" w:color="F54E71" w:themeColor="accent2" w:themeTint="99"/>
        <w:insideV w:val="single" w:sz="2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4E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griglia2-colore3">
    <w:name w:val="Grid Table 2 Accent 3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DF15" w:themeColor="accent3" w:themeTint="99"/>
        <w:bottom w:val="single" w:sz="2" w:space="0" w:color="BEDF15" w:themeColor="accent3" w:themeTint="99"/>
        <w:insideH w:val="single" w:sz="2" w:space="0" w:color="BEDF15" w:themeColor="accent3" w:themeTint="99"/>
        <w:insideV w:val="single" w:sz="2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F1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griglia2-colore4">
    <w:name w:val="Grid Table 2 Accent 4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7DD51" w:themeColor="accent4" w:themeTint="99"/>
        <w:bottom w:val="single" w:sz="2" w:space="0" w:color="C7DD51" w:themeColor="accent4" w:themeTint="99"/>
        <w:insideH w:val="single" w:sz="2" w:space="0" w:color="C7DD51" w:themeColor="accent4" w:themeTint="99"/>
        <w:insideV w:val="single" w:sz="2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DD5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griglia2-colore5">
    <w:name w:val="Grid Table 2 Accent 5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5A4A0" w:themeColor="accent5" w:themeTint="99"/>
        <w:bottom w:val="single" w:sz="2" w:space="0" w:color="A5A4A0" w:themeColor="accent5" w:themeTint="99"/>
        <w:insideH w:val="single" w:sz="2" w:space="0" w:color="A5A4A0" w:themeColor="accent5" w:themeTint="99"/>
        <w:insideV w:val="single" w:sz="2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A4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griglia2-colore6">
    <w:name w:val="Grid Table 2 Accent 6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2CEC2" w:themeColor="accent6" w:themeTint="99"/>
        <w:bottom w:val="single" w:sz="2" w:space="0" w:color="D2CEC2" w:themeColor="accent6" w:themeTint="99"/>
        <w:insideH w:val="single" w:sz="2" w:space="0" w:color="D2CEC2" w:themeColor="accent6" w:themeTint="99"/>
        <w:insideV w:val="single" w:sz="2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CEC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gliatab3">
    <w:name w:val="Grid Table 3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lagriglia3-colore1">
    <w:name w:val="Grid Table 3 Accent 1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Tabellagriglia3-colore2">
    <w:name w:val="Grid Table 3 Accent 2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Tabellagriglia3-colore3">
    <w:name w:val="Grid Table 3 Accent 3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Tabellagriglia3-colore4">
    <w:name w:val="Grid Table 3 Accent 4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Tabellagriglia3-colore5">
    <w:name w:val="Grid Table 3 Accent 5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Tabellagriglia3-colore6">
    <w:name w:val="Grid Table 3 Accent 6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table" w:styleId="Grigliatab4">
    <w:name w:val="Grid Table 4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4-colore1">
    <w:name w:val="Grid Table 4 Accent 1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griglia4-colore2">
    <w:name w:val="Grid Table 4 Accent 2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griglia4-colore3">
    <w:name w:val="Grid Table 4 Accent 3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griglia4-colore4">
    <w:name w:val="Grid Table 4 Accent 4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griglia4-colore5">
    <w:name w:val="Grid Table 4 Accent 5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griglia4-colore6">
    <w:name w:val="Grid Table 4 Accent 6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ellagriglia5scura">
    <w:name w:val="Grid Table 5 Dark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lagriglia5scura-colore1">
    <w:name w:val="Grid Table 5 Dark Accent 1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60A8FF" w:themeFill="accent1" w:themeFillTint="66"/>
      </w:tcPr>
    </w:tblStylePr>
  </w:style>
  <w:style w:type="table" w:styleId="Tabellagriglia5scura-colore2">
    <w:name w:val="Grid Table 5 Dark Accent 2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889A0" w:themeFill="accent2" w:themeFillTint="66"/>
      </w:tcPr>
    </w:tblStylePr>
  </w:style>
  <w:style w:type="table" w:styleId="Tabellagriglia5scura-colore3">
    <w:name w:val="Grid Table 5 Dark Accent 3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D8EF5D" w:themeFill="accent3" w:themeFillTint="66"/>
      </w:tcPr>
    </w:tblStylePr>
  </w:style>
  <w:style w:type="table" w:styleId="Tabellagriglia5scura-colore4">
    <w:name w:val="Grid Table 5 Dark Accent 4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9E88B" w:themeFill="accent4" w:themeFillTint="66"/>
      </w:tcPr>
    </w:tblStylePr>
  </w:style>
  <w:style w:type="table" w:styleId="Tabellagriglia5scura-colore5">
    <w:name w:val="Grid Table 5 Dark Accent 5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C3C2C0" w:themeFill="accent5" w:themeFillTint="66"/>
      </w:tcPr>
    </w:tblStylePr>
  </w:style>
  <w:style w:type="table" w:styleId="Tabellagriglia5scura-colore6">
    <w:name w:val="Grid Table 5 Dark Accent 6"/>
    <w:basedOn w:val="Tabellanormale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E1DED6" w:themeFill="accent6" w:themeFillTint="66"/>
      </w:tcPr>
    </w:tblStylePr>
  </w:style>
  <w:style w:type="table" w:styleId="Tabellagriglia6acolori">
    <w:name w:val="Grid Table 6 Colorful"/>
    <w:basedOn w:val="Tabellanormale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6acolori-colore1">
    <w:name w:val="Grid Table 6 Colorful Accent 1"/>
    <w:basedOn w:val="Tabellanormale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griglia6acolori-colore2">
    <w:name w:val="Grid Table 6 Colorful Accent 2"/>
    <w:basedOn w:val="Tabellanormale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griglia6acolori-colore3">
    <w:name w:val="Grid Table 6 Colorful Accent 3"/>
    <w:basedOn w:val="Tabellanormale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griglia6acolori-colore4">
    <w:name w:val="Grid Table 6 Colorful Accent 4"/>
    <w:basedOn w:val="Tabellanormale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griglia6acolori-colore5">
    <w:name w:val="Grid Table 6 Colorful Accent 5"/>
    <w:basedOn w:val="Tabellanormale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griglia6acolori-colore6">
    <w:name w:val="Grid Table 6 Colorful Accent 6"/>
    <w:basedOn w:val="Tabellanormale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ellagriglia7acolori">
    <w:name w:val="Grid Table 7 Colorful"/>
    <w:basedOn w:val="Tabellanormale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lagriglia7acolori-colore1">
    <w:name w:val="Grid Table 7 Colorful Accent 1"/>
    <w:basedOn w:val="Tabellanormale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Tabellagriglia7acolori-colore2">
    <w:name w:val="Grid Table 7 Colorful Accent 2"/>
    <w:basedOn w:val="Tabellanormale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Tabellagriglia7acolori-colore3">
    <w:name w:val="Grid Table 7 Colorful Accent 3"/>
    <w:basedOn w:val="Tabellanormale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Tabellagriglia7acolori-colore4">
    <w:name w:val="Grid Table 7 Colorful Accent 4"/>
    <w:basedOn w:val="Tabellanormale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Tabellagriglia7acolori-colore5">
    <w:name w:val="Grid Table 7 Colorful Accent 5"/>
    <w:basedOn w:val="Tabellanormale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Tabellagriglia7acolori-colore6">
    <w:name w:val="Grid Table 7 Colorful Accent 6"/>
    <w:basedOn w:val="Tabellanormale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character" w:styleId="AcronimoHTML">
    <w:name w:val="HTML Acronym"/>
    <w:basedOn w:val="Carpredefinitoparagrafo"/>
    <w:uiPriority w:val="99"/>
    <w:semiHidden/>
    <w:unhideWhenUsed/>
    <w:rsid w:val="00DB4C76"/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DB4C76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DB4C76"/>
    <w:rPr>
      <w:i/>
      <w:iCs/>
    </w:rPr>
  </w:style>
  <w:style w:type="character" w:styleId="CitazioneHTML">
    <w:name w:val="HTML Cite"/>
    <w:basedOn w:val="Carpredefinitoparagrafo"/>
    <w:uiPriority w:val="99"/>
    <w:semiHidden/>
    <w:unhideWhenUsed/>
    <w:rsid w:val="00DB4C76"/>
    <w:rPr>
      <w:i/>
      <w:iCs/>
    </w:rPr>
  </w:style>
  <w:style w:type="character" w:styleId="CodiceHTML">
    <w:name w:val="HTML Code"/>
    <w:basedOn w:val="Carpredefinitopara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zioneHTML">
    <w:name w:val="HTML Definition"/>
    <w:basedOn w:val="Carpredefinitoparagrafo"/>
    <w:uiPriority w:val="99"/>
    <w:semiHidden/>
    <w:unhideWhenUsed/>
    <w:rsid w:val="00DB4C76"/>
    <w:rPr>
      <w:i/>
      <w:iCs/>
    </w:rPr>
  </w:style>
  <w:style w:type="character" w:styleId="TastieraHTML">
    <w:name w:val="HTML Keyboard"/>
    <w:basedOn w:val="Carpredefinitopara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DB4C76"/>
    <w:pPr>
      <w:spacing w:line="240" w:lineRule="auto"/>
    </w:pPr>
    <w:rPr>
      <w:rFonts w:ascii="Consolas" w:hAnsi="Consolas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DB4C76"/>
    <w:rPr>
      <w:rFonts w:ascii="Consolas" w:hAnsi="Consolas"/>
      <w:szCs w:val="20"/>
    </w:rPr>
  </w:style>
  <w:style w:type="character" w:styleId="EsempioHTML">
    <w:name w:val="HTML Sample"/>
    <w:basedOn w:val="Carpredefinitoparagrafo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acchinadascrivereHTML">
    <w:name w:val="HTML Typewriter"/>
    <w:basedOn w:val="Carpredefinitopara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ileHTML">
    <w:name w:val="HTML Variable"/>
    <w:basedOn w:val="Carpredefinitoparagrafo"/>
    <w:uiPriority w:val="99"/>
    <w:semiHidden/>
    <w:unhideWhenUsed/>
    <w:rsid w:val="00DB4C76"/>
    <w:rPr>
      <w:i/>
      <w:iCs/>
    </w:rPr>
  </w:style>
  <w:style w:type="character" w:styleId="Collegamentoipertestuale">
    <w:name w:val="Hyperlink"/>
    <w:basedOn w:val="Carpredefinitoparagrafo"/>
    <w:uiPriority w:val="99"/>
    <w:semiHidden/>
    <w:unhideWhenUsed/>
    <w:rsid w:val="00DB4C76"/>
    <w:rPr>
      <w:color w:val="003471" w:themeColor="hyperlink"/>
      <w:u w:val="single"/>
    </w:rPr>
  </w:style>
  <w:style w:type="paragraph" w:styleId="Indice1">
    <w:name w:val="index 1"/>
    <w:basedOn w:val="Normale"/>
    <w:next w:val="Normale"/>
    <w:autoRedefine/>
    <w:uiPriority w:val="99"/>
    <w:semiHidden/>
    <w:unhideWhenUsed/>
    <w:rsid w:val="00DB4C76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DB4C76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DB4C76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DB4C76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DB4C76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DB4C76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DB4C76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DB4C76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DB4C76"/>
    <w:pPr>
      <w:spacing w:line="240" w:lineRule="auto"/>
      <w:ind w:left="1980" w:hanging="220"/>
    </w:pPr>
  </w:style>
  <w:style w:type="paragraph" w:styleId="Titoloindice">
    <w:name w:val="index heading"/>
    <w:basedOn w:val="Normale"/>
    <w:next w:val="Indice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Enfasiintensa">
    <w:name w:val="Intense Emphasis"/>
    <w:basedOn w:val="Carpredefinitoparagrafo"/>
    <w:uiPriority w:val="21"/>
    <w:semiHidden/>
    <w:unhideWhenUsed/>
    <w:qFormat/>
    <w:rsid w:val="004708A8"/>
    <w:rPr>
      <w:i/>
      <w:iCs/>
      <w:color w:val="001A38" w:themeColor="accent1" w:themeShade="80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unhideWhenUsed/>
    <w:qFormat/>
    <w:rsid w:val="004708A8"/>
    <w:pPr>
      <w:pBdr>
        <w:top w:val="single" w:sz="4" w:space="10" w:color="003471" w:themeColor="accent1"/>
        <w:bottom w:val="single" w:sz="4" w:space="10" w:color="003471" w:themeColor="accent1"/>
      </w:pBdr>
      <w:spacing w:before="360" w:after="360"/>
      <w:ind w:left="864" w:right="864"/>
    </w:pPr>
    <w:rPr>
      <w:i/>
      <w:iCs/>
      <w:color w:val="001A38" w:themeColor="accent1" w:themeShade="80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semiHidden/>
    <w:rsid w:val="004708A8"/>
    <w:rPr>
      <w:i/>
      <w:iCs/>
      <w:color w:val="001A38" w:themeColor="accent1" w:themeShade="80"/>
    </w:rPr>
  </w:style>
  <w:style w:type="character" w:styleId="Riferimentointenso">
    <w:name w:val="Intense Reference"/>
    <w:basedOn w:val="Carpredefinitoparagrafo"/>
    <w:uiPriority w:val="32"/>
    <w:semiHidden/>
    <w:unhideWhenUsed/>
    <w:qFormat/>
    <w:rsid w:val="004708A8"/>
    <w:rPr>
      <w:b/>
      <w:bCs/>
      <w:caps w:val="0"/>
      <w:smallCaps/>
      <w:color w:val="002654" w:themeColor="accent1" w:themeShade="BF"/>
      <w:spacing w:val="5"/>
    </w:rPr>
  </w:style>
  <w:style w:type="table" w:styleId="Grigliachiara">
    <w:name w:val="Light Grid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gliachiara-Colore1">
    <w:name w:val="Light Grid Accent 1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1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  <w:shd w:val="clear" w:color="auto" w:fill="9CC9FF" w:themeFill="accent1" w:themeFillTint="3F"/>
      </w:tcPr>
    </w:tblStylePr>
    <w:tblStylePr w:type="band2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</w:tcPr>
    </w:tblStylePr>
  </w:style>
  <w:style w:type="table" w:styleId="Grigliachiara-Colore2">
    <w:name w:val="Light Grid Accent 2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1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  <w:shd w:val="clear" w:color="auto" w:fill="FBB6C4" w:themeFill="accent2" w:themeFillTint="3F"/>
      </w:tcPr>
    </w:tblStylePr>
    <w:tblStylePr w:type="band2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</w:tcPr>
    </w:tblStylePr>
  </w:style>
  <w:style w:type="table" w:styleId="Grigliachiara-Colore3">
    <w:name w:val="Light Grid Accent 3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1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  <w:shd w:val="clear" w:color="auto" w:fill="E6F59B" w:themeFill="accent3" w:themeFillTint="3F"/>
      </w:tcPr>
    </w:tblStylePr>
    <w:tblStylePr w:type="band2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</w:tcPr>
    </w:tblStylePr>
  </w:style>
  <w:style w:type="table" w:styleId="Grigliachiara-Colore4">
    <w:name w:val="Light Grid Accent 4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1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  <w:shd w:val="clear" w:color="auto" w:fill="E8F1B7" w:themeFill="accent4" w:themeFillTint="3F"/>
      </w:tcPr>
    </w:tblStylePr>
    <w:tblStylePr w:type="band2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</w:tcPr>
    </w:tblStylePr>
  </w:style>
  <w:style w:type="table" w:styleId="Grigliachiara-Colore5">
    <w:name w:val="Light Grid Accent 5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1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  <w:shd w:val="clear" w:color="auto" w:fill="DAD9D8" w:themeFill="accent5" w:themeFillTint="3F"/>
      </w:tcPr>
    </w:tblStylePr>
    <w:tblStylePr w:type="band2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</w:tcPr>
    </w:tblStylePr>
  </w:style>
  <w:style w:type="table" w:styleId="Grigliachiara-Colore6">
    <w:name w:val="Light Grid Accent 6"/>
    <w:basedOn w:val="Tabellanormale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1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  <w:shd w:val="clear" w:color="auto" w:fill="ECEBE5" w:themeFill="accent6" w:themeFillTint="3F"/>
      </w:tcPr>
    </w:tblStylePr>
    <w:tblStylePr w:type="band2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</w:tcPr>
    </w:tblStylePr>
  </w:style>
  <w:style w:type="table" w:styleId="Elencochiaro">
    <w:name w:val="Light List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Elencochiaro-Colore1">
    <w:name w:val="Light List Accent 1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</w:style>
  <w:style w:type="table" w:styleId="Elencochiaro-Colore2">
    <w:name w:val="Light List Accent 2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</w:style>
  <w:style w:type="table" w:styleId="Elencochiaro-Colore3">
    <w:name w:val="Light List Accent 3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</w:style>
  <w:style w:type="table" w:styleId="Elencochiaro-Colore4">
    <w:name w:val="Light List Accent 4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</w:style>
  <w:style w:type="table" w:styleId="Elencochiaro-Colore5">
    <w:name w:val="Light List Accent 5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</w:style>
  <w:style w:type="table" w:styleId="Elencochiaro-Colore6">
    <w:name w:val="Light List Accent 6"/>
    <w:basedOn w:val="Tabellanormale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</w:style>
  <w:style w:type="table" w:styleId="Sfondochiaro">
    <w:name w:val="Light Shading"/>
    <w:basedOn w:val="Tabellanormale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fondochiaro-Colore1">
    <w:name w:val="Light Shading Accent 1"/>
    <w:basedOn w:val="Tabellanormale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</w:style>
  <w:style w:type="table" w:styleId="Sfondochiaro-Colore2">
    <w:name w:val="Light Shading Accent 2"/>
    <w:basedOn w:val="Tabellanormale"/>
    <w:uiPriority w:val="60"/>
    <w:semiHidden/>
    <w:unhideWhenUsed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</w:style>
  <w:style w:type="table" w:styleId="Sfondochiaro-Colore3">
    <w:name w:val="Light Shading Accent 3"/>
    <w:basedOn w:val="Tabellanormale"/>
    <w:uiPriority w:val="60"/>
    <w:semiHidden/>
    <w:unhideWhenUsed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</w:style>
  <w:style w:type="table" w:styleId="Sfondochiaro-Colore4">
    <w:name w:val="Light Shading Accent 4"/>
    <w:basedOn w:val="Tabellanormale"/>
    <w:uiPriority w:val="60"/>
    <w:semiHidden/>
    <w:unhideWhenUsed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</w:style>
  <w:style w:type="table" w:styleId="Sfondochiaro-Colore5">
    <w:name w:val="Light Shading Accent 5"/>
    <w:basedOn w:val="Tabellanormale"/>
    <w:uiPriority w:val="60"/>
    <w:semiHidden/>
    <w:unhideWhenUsed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</w:style>
  <w:style w:type="table" w:styleId="Sfondochiaro-Colore6">
    <w:name w:val="Light Shading Accent 6"/>
    <w:basedOn w:val="Tabellanormale"/>
    <w:uiPriority w:val="60"/>
    <w:semiHidden/>
    <w:unhideWhenUsed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</w:style>
  <w:style w:type="character" w:styleId="Numeroriga">
    <w:name w:val="line number"/>
    <w:basedOn w:val="Carpredefinitoparagrafo"/>
    <w:uiPriority w:val="99"/>
    <w:semiHidden/>
    <w:unhideWhenUsed/>
    <w:rsid w:val="00DB4C76"/>
  </w:style>
  <w:style w:type="paragraph" w:styleId="Elenco">
    <w:name w:val="List"/>
    <w:basedOn w:val="Normale"/>
    <w:uiPriority w:val="99"/>
    <w:semiHidden/>
    <w:unhideWhenUsed/>
    <w:rsid w:val="00DB4C76"/>
    <w:pPr>
      <w:ind w:left="360" w:hanging="360"/>
      <w:contextualSpacing/>
    </w:pPr>
  </w:style>
  <w:style w:type="paragraph" w:styleId="Elenco2">
    <w:name w:val="List 2"/>
    <w:basedOn w:val="Normale"/>
    <w:uiPriority w:val="99"/>
    <w:semiHidden/>
    <w:unhideWhenUsed/>
    <w:rsid w:val="00DB4C76"/>
    <w:pPr>
      <w:ind w:left="720" w:hanging="360"/>
      <w:contextualSpacing/>
    </w:pPr>
  </w:style>
  <w:style w:type="paragraph" w:styleId="Elenco3">
    <w:name w:val="List 3"/>
    <w:basedOn w:val="Normale"/>
    <w:uiPriority w:val="99"/>
    <w:semiHidden/>
    <w:unhideWhenUsed/>
    <w:rsid w:val="00DB4C76"/>
    <w:pPr>
      <w:ind w:left="1080" w:hanging="360"/>
      <w:contextualSpacing/>
    </w:pPr>
  </w:style>
  <w:style w:type="paragraph" w:styleId="Elenco4">
    <w:name w:val="List 4"/>
    <w:basedOn w:val="Normale"/>
    <w:uiPriority w:val="99"/>
    <w:semiHidden/>
    <w:unhideWhenUsed/>
    <w:rsid w:val="00DB4C76"/>
    <w:pPr>
      <w:ind w:left="1440" w:hanging="360"/>
      <w:contextualSpacing/>
    </w:pPr>
  </w:style>
  <w:style w:type="paragraph" w:styleId="Elenco5">
    <w:name w:val="List 5"/>
    <w:basedOn w:val="Normale"/>
    <w:uiPriority w:val="99"/>
    <w:semiHidden/>
    <w:unhideWhenUsed/>
    <w:rsid w:val="00DB4C76"/>
    <w:pPr>
      <w:ind w:left="1800" w:hanging="360"/>
      <w:contextualSpacing/>
    </w:pPr>
  </w:style>
  <w:style w:type="paragraph" w:styleId="Puntoelenco">
    <w:name w:val="List Bullet"/>
    <w:basedOn w:val="Normale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DB4C76"/>
    <w:pPr>
      <w:spacing w:after="120"/>
      <w:ind w:left="360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DB4C76"/>
    <w:pPr>
      <w:spacing w:after="120"/>
      <w:ind w:left="720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Numeroelenco">
    <w:name w:val="List Number"/>
    <w:basedOn w:val="Normale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agrafoelenco">
    <w:name w:val="List Paragraph"/>
    <w:basedOn w:val="Normale"/>
    <w:uiPriority w:val="34"/>
    <w:semiHidden/>
    <w:unhideWhenUsed/>
    <w:qFormat/>
    <w:rsid w:val="00DB4C76"/>
    <w:pPr>
      <w:ind w:left="720"/>
      <w:contextualSpacing/>
    </w:pPr>
  </w:style>
  <w:style w:type="table" w:styleId="Tabellaelenco1chiara">
    <w:name w:val="List Table 1 Light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1chiara-colore1">
    <w:name w:val="List Table 1 Light Accent 1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elenco1chiara-colore2">
    <w:name w:val="List Table 1 Light Accent 2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elenco1chiara-colore3">
    <w:name w:val="List Table 1 Light Accent 3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elenco1chiara-colore4">
    <w:name w:val="List Table 1 Light Accent 4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elenco1chiara-colore5">
    <w:name w:val="List Table 1 Light Accent 5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elenco1chiara-colore6">
    <w:name w:val="List Table 1 Light Accent 6"/>
    <w:basedOn w:val="Tabellanormale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ellaelenco2">
    <w:name w:val="List Table 2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2-colore1">
    <w:name w:val="List Table 2 Accent 1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bottom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elenco2-colore2">
    <w:name w:val="List Table 2 Accent 2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bottom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elenco2-colore3">
    <w:name w:val="List Table 2 Accent 3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bottom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elenco2-colore4">
    <w:name w:val="List Table 2 Accent 4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bottom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elenco2-colore5">
    <w:name w:val="List Table 2 Accent 5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bottom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elenco2-colore6">
    <w:name w:val="List Table 2 Accent 6"/>
    <w:basedOn w:val="Tabellanormale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bottom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Elencotab3">
    <w:name w:val="List Table 3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laelenco3-colore1">
    <w:name w:val="List Table 3 Accent 1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471" w:themeColor="accent1"/>
          <w:right w:val="single" w:sz="4" w:space="0" w:color="003471" w:themeColor="accent1"/>
        </w:tcBorders>
      </w:tcPr>
    </w:tblStylePr>
    <w:tblStylePr w:type="band1Horz">
      <w:tblPr/>
      <w:tcPr>
        <w:tcBorders>
          <w:top w:val="single" w:sz="4" w:space="0" w:color="003471" w:themeColor="accent1"/>
          <w:bottom w:val="single" w:sz="4" w:space="0" w:color="00347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471" w:themeColor="accent1"/>
          <w:left w:val="nil"/>
        </w:tcBorders>
      </w:tcPr>
    </w:tblStylePr>
    <w:tblStylePr w:type="swCell">
      <w:tblPr/>
      <w:tcPr>
        <w:tcBorders>
          <w:top w:val="double" w:sz="4" w:space="0" w:color="003471" w:themeColor="accent1"/>
          <w:right w:val="nil"/>
        </w:tcBorders>
      </w:tcPr>
    </w:tblStylePr>
  </w:style>
  <w:style w:type="table" w:styleId="Tabellaelenco3-colore2">
    <w:name w:val="List Table 3 Accent 2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F0A30" w:themeColor="accent2"/>
          <w:right w:val="single" w:sz="4" w:space="0" w:color="BF0A30" w:themeColor="accent2"/>
        </w:tcBorders>
      </w:tcPr>
    </w:tblStylePr>
    <w:tblStylePr w:type="band1Horz">
      <w:tblPr/>
      <w:tcPr>
        <w:tcBorders>
          <w:top w:val="single" w:sz="4" w:space="0" w:color="BF0A30" w:themeColor="accent2"/>
          <w:bottom w:val="single" w:sz="4" w:space="0" w:color="BF0A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F0A30" w:themeColor="accent2"/>
          <w:left w:val="nil"/>
        </w:tcBorders>
      </w:tcPr>
    </w:tblStylePr>
    <w:tblStylePr w:type="swCell">
      <w:tblPr/>
      <w:tcPr>
        <w:tcBorders>
          <w:top w:val="double" w:sz="4" w:space="0" w:color="BF0A30" w:themeColor="accent2"/>
          <w:right w:val="nil"/>
        </w:tcBorders>
      </w:tcPr>
    </w:tblStylePr>
  </w:style>
  <w:style w:type="table" w:styleId="Tabellaelenco3-colore3">
    <w:name w:val="List Table 3 Accent 3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3E06" w:themeColor="accent3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3E06" w:themeColor="accent3"/>
          <w:right w:val="single" w:sz="4" w:space="0" w:color="353E06" w:themeColor="accent3"/>
        </w:tcBorders>
      </w:tcPr>
    </w:tblStylePr>
    <w:tblStylePr w:type="band1Horz">
      <w:tblPr/>
      <w:tcPr>
        <w:tcBorders>
          <w:top w:val="single" w:sz="4" w:space="0" w:color="353E06" w:themeColor="accent3"/>
          <w:bottom w:val="single" w:sz="4" w:space="0" w:color="353E0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3E06" w:themeColor="accent3"/>
          <w:left w:val="nil"/>
        </w:tcBorders>
      </w:tcPr>
    </w:tblStylePr>
    <w:tblStylePr w:type="swCell">
      <w:tblPr/>
      <w:tcPr>
        <w:tcBorders>
          <w:top w:val="double" w:sz="4" w:space="0" w:color="353E06" w:themeColor="accent3"/>
          <w:right w:val="nil"/>
        </w:tcBorders>
      </w:tcPr>
    </w:tblStylePr>
  </w:style>
  <w:style w:type="table" w:styleId="Tabellaelenco3-colore4">
    <w:name w:val="List Table 3 Accent 4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8A1B" w:themeColor="accent4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8A1B" w:themeColor="accent4"/>
          <w:right w:val="single" w:sz="4" w:space="0" w:color="798A1B" w:themeColor="accent4"/>
        </w:tcBorders>
      </w:tcPr>
    </w:tblStylePr>
    <w:tblStylePr w:type="band1Horz">
      <w:tblPr/>
      <w:tcPr>
        <w:tcBorders>
          <w:top w:val="single" w:sz="4" w:space="0" w:color="798A1B" w:themeColor="accent4"/>
          <w:bottom w:val="single" w:sz="4" w:space="0" w:color="798A1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8A1B" w:themeColor="accent4"/>
          <w:left w:val="nil"/>
        </w:tcBorders>
      </w:tcPr>
    </w:tblStylePr>
    <w:tblStylePr w:type="swCell">
      <w:tblPr/>
      <w:tcPr>
        <w:tcBorders>
          <w:top w:val="double" w:sz="4" w:space="0" w:color="798A1B" w:themeColor="accent4"/>
          <w:right w:val="nil"/>
        </w:tcBorders>
      </w:tcPr>
    </w:tblStylePr>
  </w:style>
  <w:style w:type="table" w:styleId="Tabellaelenco3-colore5">
    <w:name w:val="List Table 3 Accent 5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86763" w:themeColor="accent5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86763" w:themeColor="accent5"/>
          <w:right w:val="single" w:sz="4" w:space="0" w:color="686763" w:themeColor="accent5"/>
        </w:tcBorders>
      </w:tcPr>
    </w:tblStylePr>
    <w:tblStylePr w:type="band1Horz">
      <w:tblPr/>
      <w:tcPr>
        <w:tcBorders>
          <w:top w:val="single" w:sz="4" w:space="0" w:color="686763" w:themeColor="accent5"/>
          <w:bottom w:val="single" w:sz="4" w:space="0" w:color="68676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86763" w:themeColor="accent5"/>
          <w:left w:val="nil"/>
        </w:tcBorders>
      </w:tcPr>
    </w:tblStylePr>
    <w:tblStylePr w:type="swCell">
      <w:tblPr/>
      <w:tcPr>
        <w:tcBorders>
          <w:top w:val="double" w:sz="4" w:space="0" w:color="686763" w:themeColor="accent5"/>
          <w:right w:val="nil"/>
        </w:tcBorders>
      </w:tcPr>
    </w:tblStylePr>
  </w:style>
  <w:style w:type="table" w:styleId="Tabellaelenco3-colore6">
    <w:name w:val="List Table 3 Accent 6"/>
    <w:basedOn w:val="Tabellanormale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4AF9A" w:themeColor="accent6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AF9A" w:themeColor="accent6"/>
          <w:right w:val="single" w:sz="4" w:space="0" w:color="B4AF9A" w:themeColor="accent6"/>
        </w:tcBorders>
      </w:tcPr>
    </w:tblStylePr>
    <w:tblStylePr w:type="band1Horz">
      <w:tblPr/>
      <w:tcPr>
        <w:tcBorders>
          <w:top w:val="single" w:sz="4" w:space="0" w:color="B4AF9A" w:themeColor="accent6"/>
          <w:bottom w:val="single" w:sz="4" w:space="0" w:color="B4AF9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AF9A" w:themeColor="accent6"/>
          <w:left w:val="nil"/>
        </w:tcBorders>
      </w:tcPr>
    </w:tblStylePr>
    <w:tblStylePr w:type="swCell">
      <w:tblPr/>
      <w:tcPr>
        <w:tcBorders>
          <w:top w:val="double" w:sz="4" w:space="0" w:color="B4AF9A" w:themeColor="accent6"/>
          <w:right w:val="nil"/>
        </w:tcBorders>
      </w:tcPr>
    </w:tblStylePr>
  </w:style>
  <w:style w:type="table" w:styleId="Elencotab4">
    <w:name w:val="List Table 4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4-colore1">
    <w:name w:val="List Table 4 Accent 1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elenco4-colore2">
    <w:name w:val="List Table 4 Accent 2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elenco4-colore3">
    <w:name w:val="List Table 4 Accent 3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elenco4-colore4">
    <w:name w:val="List Table 4 Accent 4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elenco4-colore5">
    <w:name w:val="List Table 4 Accent 5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elenco4-colore6">
    <w:name w:val="List Table 4 Accent 6"/>
    <w:basedOn w:val="Tabellanormale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ellaelenco5scura">
    <w:name w:val="List Table 5 Dark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1">
    <w:name w:val="List Table 5 Dark Accent 1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3471" w:themeColor="accent1"/>
        <w:left w:val="single" w:sz="24" w:space="0" w:color="003471" w:themeColor="accent1"/>
        <w:bottom w:val="single" w:sz="24" w:space="0" w:color="003471" w:themeColor="accent1"/>
        <w:right w:val="single" w:sz="24" w:space="0" w:color="003471" w:themeColor="accent1"/>
      </w:tblBorders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2">
    <w:name w:val="List Table 5 Dark Accent 2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F0A30" w:themeColor="accent2"/>
        <w:left w:val="single" w:sz="24" w:space="0" w:color="BF0A30" w:themeColor="accent2"/>
        <w:bottom w:val="single" w:sz="24" w:space="0" w:color="BF0A30" w:themeColor="accent2"/>
        <w:right w:val="single" w:sz="24" w:space="0" w:color="BF0A30" w:themeColor="accent2"/>
      </w:tblBorders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3">
    <w:name w:val="List Table 5 Dark Accent 3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3E06" w:themeColor="accent3"/>
        <w:left w:val="single" w:sz="24" w:space="0" w:color="353E06" w:themeColor="accent3"/>
        <w:bottom w:val="single" w:sz="24" w:space="0" w:color="353E06" w:themeColor="accent3"/>
        <w:right w:val="single" w:sz="24" w:space="0" w:color="353E06" w:themeColor="accent3"/>
      </w:tblBorders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4">
    <w:name w:val="List Table 5 Dark Accent 4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8A1B" w:themeColor="accent4"/>
        <w:left w:val="single" w:sz="24" w:space="0" w:color="798A1B" w:themeColor="accent4"/>
        <w:bottom w:val="single" w:sz="24" w:space="0" w:color="798A1B" w:themeColor="accent4"/>
        <w:right w:val="single" w:sz="24" w:space="0" w:color="798A1B" w:themeColor="accent4"/>
      </w:tblBorders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5">
    <w:name w:val="List Table 5 Dark Accent 5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86763" w:themeColor="accent5"/>
        <w:left w:val="single" w:sz="24" w:space="0" w:color="686763" w:themeColor="accent5"/>
        <w:bottom w:val="single" w:sz="24" w:space="0" w:color="686763" w:themeColor="accent5"/>
        <w:right w:val="single" w:sz="24" w:space="0" w:color="686763" w:themeColor="accent5"/>
      </w:tblBorders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6">
    <w:name w:val="List Table 5 Dark Accent 6"/>
    <w:basedOn w:val="Tabellanormale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4AF9A" w:themeColor="accent6"/>
        <w:left w:val="single" w:sz="24" w:space="0" w:color="B4AF9A" w:themeColor="accent6"/>
        <w:bottom w:val="single" w:sz="24" w:space="0" w:color="B4AF9A" w:themeColor="accent6"/>
        <w:right w:val="single" w:sz="24" w:space="0" w:color="B4AF9A" w:themeColor="accent6"/>
      </w:tblBorders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6acolori">
    <w:name w:val="List Table 6 Colorful"/>
    <w:basedOn w:val="Tabellanormale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6acolori-colore1">
    <w:name w:val="List Table 6 Colorful Accent 1"/>
    <w:basedOn w:val="Tabellanormale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bottom w:val="single" w:sz="4" w:space="0" w:color="00347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347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ellaelenco6acolori-colore2">
    <w:name w:val="List Table 6 Colorful Accent 2"/>
    <w:basedOn w:val="Tabellanormale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BF0A30" w:themeColor="accent2"/>
        <w:bottom w:val="single" w:sz="4" w:space="0" w:color="BF0A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F0A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ellaelenco6acolori-colore3">
    <w:name w:val="List Table 6 Colorful Accent 3"/>
    <w:basedOn w:val="Tabellanormale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353E06" w:themeColor="accent3"/>
        <w:bottom w:val="single" w:sz="4" w:space="0" w:color="353E0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353E0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ellaelenco6acolori-colore4">
    <w:name w:val="List Table 6 Colorful Accent 4"/>
    <w:basedOn w:val="Tabellanormale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798A1B" w:themeColor="accent4"/>
        <w:bottom w:val="single" w:sz="4" w:space="0" w:color="798A1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98A1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ellaelenco6acolori-colore5">
    <w:name w:val="List Table 6 Colorful Accent 5"/>
    <w:basedOn w:val="Tabellanormale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686763" w:themeColor="accent5"/>
        <w:bottom w:val="single" w:sz="4" w:space="0" w:color="68676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8676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ellaelenco6acolori-colore6">
    <w:name w:val="List Table 6 Colorful Accent 6"/>
    <w:basedOn w:val="Tabellanormale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B4AF9A" w:themeColor="accent6"/>
        <w:bottom w:val="single" w:sz="4" w:space="0" w:color="B4AF9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4AF9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ellaelenco7acolori">
    <w:name w:val="List Table 7 Colorful"/>
    <w:basedOn w:val="Tabellanormale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1">
    <w:name w:val="List Table 7 Colorful Accent 1"/>
    <w:basedOn w:val="Tabellanormale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347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347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347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347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2">
    <w:name w:val="List Table 7 Colorful Accent 2"/>
    <w:basedOn w:val="Tabellanormale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F0A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F0A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F0A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F0A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3">
    <w:name w:val="List Table 7 Colorful Accent 3"/>
    <w:basedOn w:val="Tabellanormale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3E0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3E0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3E0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3E0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4">
    <w:name w:val="List Table 7 Colorful Accent 4"/>
    <w:basedOn w:val="Tabellanormale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8A1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8A1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8A1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8A1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5">
    <w:name w:val="List Table 7 Colorful Accent 5"/>
    <w:basedOn w:val="Tabellanormale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8676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8676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8676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8676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6">
    <w:name w:val="List Table 7 Colorful Accent 6"/>
    <w:basedOn w:val="Tabellanormale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4AF9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AF9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AF9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AF9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stomacro">
    <w:name w:val="macro"/>
    <w:link w:val="TestomacroCarattere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DB4C76"/>
    <w:rPr>
      <w:rFonts w:ascii="Consolas" w:hAnsi="Consolas"/>
      <w:szCs w:val="20"/>
    </w:rPr>
  </w:style>
  <w:style w:type="table" w:styleId="Grigliamedia1">
    <w:name w:val="Medium Grid 1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media1-Colore1">
    <w:name w:val="Medium Grid 1 Accent 1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  <w:insideV w:val="single" w:sz="8" w:space="0" w:color="0061D4" w:themeColor="accent1" w:themeTint="BF"/>
      </w:tblBorders>
    </w:tblPr>
    <w:tcPr>
      <w:shd w:val="clear" w:color="auto" w:fill="9CC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1D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Grigliamedia1-Colore2">
    <w:name w:val="Medium Grid 1 Accent 2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  <w:insideV w:val="single" w:sz="8" w:space="0" w:color="F3224E" w:themeColor="accent2" w:themeTint="BF"/>
      </w:tblBorders>
    </w:tblPr>
    <w:tcPr>
      <w:shd w:val="clear" w:color="auto" w:fill="FBB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224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Grigliamedia1-Colore3">
    <w:name w:val="Medium Grid 1 Accent 3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  <w:insideV w:val="single" w:sz="8" w:space="0" w:color="8BA20F" w:themeColor="accent3" w:themeTint="BF"/>
      </w:tblBorders>
    </w:tblPr>
    <w:tcPr>
      <w:shd w:val="clear" w:color="auto" w:fill="E6F59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BA20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  <w:insideV w:val="single" w:sz="8" w:space="0" w:color="B7D229" w:themeColor="accent4" w:themeTint="BF"/>
      </w:tblBorders>
    </w:tblPr>
    <w:tcPr>
      <w:shd w:val="clear" w:color="auto" w:fill="E8F1B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22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  <w:insideV w:val="single" w:sz="8" w:space="0" w:color="8E8D89" w:themeColor="accent5" w:themeTint="BF"/>
      </w:tblBorders>
    </w:tblPr>
    <w:tcPr>
      <w:shd w:val="clear" w:color="auto" w:fill="DAD9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8D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Grigliamedia1-Colore6">
    <w:name w:val="Medium Grid 1 Accent 6"/>
    <w:basedOn w:val="Tabellanormale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  <w:insideV w:val="single" w:sz="8" w:space="0" w:color="C6C2B3" w:themeColor="accent6" w:themeTint="BF"/>
      </w:tblBorders>
    </w:tblPr>
    <w:tcPr>
      <w:shd w:val="clear" w:color="auto" w:fill="ECEB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2B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Grigliamedia2">
    <w:name w:val="Medium Grid 2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1">
    <w:name w:val="Medium Grid 2 Accent 1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cPr>
      <w:shd w:val="clear" w:color="auto" w:fill="9CC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8E9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3FF" w:themeFill="accent1" w:themeFillTint="33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tcBorders>
          <w:insideH w:val="single" w:sz="6" w:space="0" w:color="003471" w:themeColor="accent1"/>
          <w:insideV w:val="single" w:sz="6" w:space="0" w:color="003471" w:themeColor="accent1"/>
        </w:tcBorders>
        <w:shd w:val="clear" w:color="auto" w:fill="399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2">
    <w:name w:val="Medium Grid 2 Accent 2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cPr>
      <w:shd w:val="clear" w:color="auto" w:fill="FBB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2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C4CF" w:themeFill="accent2" w:themeFillTint="33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tcBorders>
          <w:insideH w:val="single" w:sz="6" w:space="0" w:color="BF0A30" w:themeColor="accent2"/>
          <w:insideV w:val="single" w:sz="6" w:space="0" w:color="BF0A30" w:themeColor="accent2"/>
        </w:tcBorders>
        <w:shd w:val="clear" w:color="auto" w:fill="F76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3">
    <w:name w:val="Medium Grid 2 Accent 3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cPr>
      <w:shd w:val="clear" w:color="auto" w:fill="E6F59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D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7AE" w:themeFill="accent3" w:themeFillTint="33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tcBorders>
          <w:insideH w:val="single" w:sz="6" w:space="0" w:color="353E06" w:themeColor="accent3"/>
          <w:insideV w:val="single" w:sz="6" w:space="0" w:color="353E06" w:themeColor="accent3"/>
        </w:tcBorders>
        <w:shd w:val="clear" w:color="auto" w:fill="CEEB3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4">
    <w:name w:val="Medium Grid 2 Accent 4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cPr>
      <w:shd w:val="clear" w:color="auto" w:fill="E8F1B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9E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3C5" w:themeFill="accent4" w:themeFillTint="33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tcBorders>
          <w:insideH w:val="single" w:sz="6" w:space="0" w:color="798A1B" w:themeColor="accent4"/>
          <w:insideV w:val="single" w:sz="6" w:space="0" w:color="798A1B" w:themeColor="accent4"/>
        </w:tcBorders>
        <w:shd w:val="clear" w:color="auto" w:fill="D0E36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5">
    <w:name w:val="Medium Grid 2 Accent 5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cPr>
      <w:shd w:val="clear" w:color="auto" w:fill="DAD9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0DF" w:themeFill="accent5" w:themeFillTint="33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tcBorders>
          <w:insideH w:val="single" w:sz="6" w:space="0" w:color="686763" w:themeColor="accent5"/>
          <w:insideV w:val="single" w:sz="6" w:space="0" w:color="686763" w:themeColor="accent5"/>
        </w:tcBorders>
        <w:shd w:val="clear" w:color="auto" w:fill="B4B3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6">
    <w:name w:val="Medium Grid 2 Accent 6"/>
    <w:basedOn w:val="Tabellanormale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cPr>
      <w:shd w:val="clear" w:color="auto" w:fill="ECEB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EEA" w:themeFill="accent6" w:themeFillTint="33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tcBorders>
          <w:insideH w:val="single" w:sz="6" w:space="0" w:color="B4AF9A" w:themeColor="accent6"/>
          <w:insideV w:val="single" w:sz="6" w:space="0" w:color="B4AF9A" w:themeColor="accent6"/>
        </w:tcBorders>
        <w:shd w:val="clear" w:color="auto" w:fill="D9D7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3">
    <w:name w:val="Medium Grid 3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3-Colore1">
    <w:name w:val="Medium Grid 3 Accent 1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C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99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993FF" w:themeFill="accent1" w:themeFillTint="7F"/>
      </w:tcPr>
    </w:tblStylePr>
  </w:style>
  <w:style w:type="table" w:styleId="Grigliamedia3-Colore2">
    <w:name w:val="Medium Grid 3 Accent 2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B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6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6C89" w:themeFill="accent2" w:themeFillTint="7F"/>
      </w:tcPr>
    </w:tblStylePr>
  </w:style>
  <w:style w:type="table" w:styleId="Grigliamedia3-Colore3">
    <w:name w:val="Medium Grid 3 Accent 3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9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B3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B36" w:themeFill="accent3" w:themeFillTint="7F"/>
      </w:tcPr>
    </w:tblStylePr>
  </w:style>
  <w:style w:type="table" w:styleId="Grigliamedia3-Colore4">
    <w:name w:val="Medium Grid 3 Accent 4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1B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E36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E36F" w:themeFill="accent4" w:themeFillTint="7F"/>
      </w:tcPr>
    </w:tblStylePr>
  </w:style>
  <w:style w:type="table" w:styleId="Grigliamedia3-Colore5">
    <w:name w:val="Medium Grid 3 Accent 5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9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B3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B3B0" w:themeFill="accent5" w:themeFillTint="7F"/>
      </w:tcPr>
    </w:tblStylePr>
  </w:style>
  <w:style w:type="table" w:styleId="Grigliamedia3-Colore6">
    <w:name w:val="Medium Grid 3 Accent 6"/>
    <w:basedOn w:val="Tabellanormale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7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7CC" w:themeFill="accent6" w:themeFillTint="7F"/>
      </w:tcPr>
    </w:tblStylePr>
  </w:style>
  <w:style w:type="table" w:styleId="Elencomedio1">
    <w:name w:val="Medium List 1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Elencomedio1-Colore1">
    <w:name w:val="Medium List 1 Accent 1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471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shd w:val="clear" w:color="auto" w:fill="9CC9FF" w:themeFill="accent1" w:themeFillTint="3F"/>
      </w:tcPr>
    </w:tblStylePr>
  </w:style>
  <w:style w:type="table" w:styleId="Elencomedio1-Colore2">
    <w:name w:val="Medium List 1 Accent 2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F0A3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shd w:val="clear" w:color="auto" w:fill="FBB6C4" w:themeFill="accent2" w:themeFillTint="3F"/>
      </w:tcPr>
    </w:tblStylePr>
  </w:style>
  <w:style w:type="table" w:styleId="Elencomedio1-Colore3">
    <w:name w:val="Medium List 1 Accent 3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3E0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shd w:val="clear" w:color="auto" w:fill="E6F59B" w:themeFill="accent3" w:themeFillTint="3F"/>
      </w:tcPr>
    </w:tblStylePr>
  </w:style>
  <w:style w:type="table" w:styleId="Elencomedio1-Colore4">
    <w:name w:val="Medium List 1 Accent 4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8A1B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shd w:val="clear" w:color="auto" w:fill="E8F1B7" w:themeFill="accent4" w:themeFillTint="3F"/>
      </w:tcPr>
    </w:tblStylePr>
  </w:style>
  <w:style w:type="table" w:styleId="Elencomedio1-Colore5">
    <w:name w:val="Medium List 1 Accent 5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8676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shd w:val="clear" w:color="auto" w:fill="DAD9D8" w:themeFill="accent5" w:themeFillTint="3F"/>
      </w:tcPr>
    </w:tblStylePr>
  </w:style>
  <w:style w:type="table" w:styleId="Elencomedio1-Colore6">
    <w:name w:val="Medium List 1 Accent 6"/>
    <w:basedOn w:val="Tabellanormale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4AF9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shd w:val="clear" w:color="auto" w:fill="ECEBE5" w:themeFill="accent6" w:themeFillTint="3F"/>
      </w:tcPr>
    </w:tblStylePr>
  </w:style>
  <w:style w:type="table" w:styleId="Elencomedio2">
    <w:name w:val="Medium List 2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47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47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47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C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F0A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F0A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B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3E0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3E0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9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8A1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8A1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1B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8676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8676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9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4AF9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4AF9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fondomedio1">
    <w:name w:val="Medium Shading 1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C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B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9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1B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9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2">
    <w:name w:val="Medium Shading 2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1">
    <w:name w:val="Medium Shading 2 Accent 1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color w:val="001A38" w:themeColor="accent1" w:themeShade="80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2F5452"/>
    <w:rPr>
      <w:rFonts w:asciiTheme="majorHAnsi" w:eastAsiaTheme="majorEastAsia" w:hAnsiTheme="majorHAnsi" w:cstheme="majorBidi"/>
      <w:color w:val="001A38" w:themeColor="accent1" w:themeShade="80"/>
      <w:sz w:val="24"/>
      <w:szCs w:val="24"/>
      <w:shd w:val="pct20" w:color="auto" w:fill="auto"/>
    </w:rPr>
  </w:style>
  <w:style w:type="paragraph" w:styleId="NormaleWeb">
    <w:name w:val="Normal (Web)"/>
    <w:basedOn w:val="Normale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Rientronormale">
    <w:name w:val="Normal Indent"/>
    <w:basedOn w:val="Normale"/>
    <w:uiPriority w:val="99"/>
    <w:semiHidden/>
    <w:unhideWhenUsed/>
    <w:rsid w:val="00DB4C76"/>
    <w:pPr>
      <w:ind w:left="720"/>
    </w:p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DB4C76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DB4C76"/>
  </w:style>
  <w:style w:type="character" w:styleId="Numeropagina">
    <w:name w:val="page number"/>
    <w:basedOn w:val="Carpredefinitoparagrafo"/>
    <w:uiPriority w:val="99"/>
    <w:semiHidden/>
    <w:unhideWhenUsed/>
    <w:rsid w:val="00DB4C76"/>
  </w:style>
  <w:style w:type="character" w:styleId="Testosegnaposto">
    <w:name w:val="Placeholder Text"/>
    <w:basedOn w:val="Carpredefinitoparagrafo"/>
    <w:uiPriority w:val="99"/>
    <w:semiHidden/>
    <w:rsid w:val="002F5452"/>
    <w:rPr>
      <w:color w:val="595959" w:themeColor="text1" w:themeTint="A6"/>
    </w:rPr>
  </w:style>
  <w:style w:type="table" w:styleId="Tabellasemplice-1">
    <w:name w:val="Plain Table 1"/>
    <w:basedOn w:val="Tabellanormale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semplice-3">
    <w:name w:val="Plain Table 3"/>
    <w:basedOn w:val="Tabellanormale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4">
    <w:name w:val="Plain Table 4"/>
    <w:basedOn w:val="Tabellanormale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5">
    <w:name w:val="Plain Table 5"/>
    <w:basedOn w:val="Tabellanormale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stonormale">
    <w:name w:val="Plain Text"/>
    <w:basedOn w:val="Normale"/>
    <w:link w:val="TestonormaleCarattere"/>
    <w:uiPriority w:val="99"/>
    <w:semiHidden/>
    <w:unhideWhenUsed/>
    <w:rsid w:val="00DB4C76"/>
    <w:pPr>
      <w:spacing w:line="240" w:lineRule="auto"/>
    </w:pPr>
    <w:rPr>
      <w:rFonts w:ascii="Consolas" w:hAnsi="Consolas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DB4C76"/>
    <w:rPr>
      <w:rFonts w:ascii="Consolas" w:hAnsi="Consolas"/>
      <w:szCs w:val="21"/>
    </w:rPr>
  </w:style>
  <w:style w:type="paragraph" w:styleId="Citazione">
    <w:name w:val="Quote"/>
    <w:basedOn w:val="Normale"/>
    <w:next w:val="Normale"/>
    <w:link w:val="CitazioneCarattere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semiHidden/>
    <w:rsid w:val="00DB4C76"/>
    <w:rPr>
      <w:i/>
      <w:iCs/>
      <w:color w:val="404040" w:themeColor="text1" w:themeTint="BF"/>
    </w:rPr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DB4C76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DB4C76"/>
  </w:style>
  <w:style w:type="paragraph" w:styleId="Firma">
    <w:name w:val="Signature"/>
    <w:basedOn w:val="Normale"/>
    <w:link w:val="FirmaCarattere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DB4C76"/>
  </w:style>
  <w:style w:type="character" w:styleId="Enfasigrassetto">
    <w:name w:val="Strong"/>
    <w:basedOn w:val="Carpredefinitoparagrafo"/>
    <w:uiPriority w:val="22"/>
    <w:semiHidden/>
    <w:unhideWhenUsed/>
    <w:qFormat/>
    <w:rsid w:val="00DB4C76"/>
    <w:rPr>
      <w:b/>
      <w:bCs/>
    </w:rPr>
  </w:style>
  <w:style w:type="paragraph" w:styleId="Sottotitolo">
    <w:name w:val="Subtitle"/>
    <w:basedOn w:val="Normale"/>
    <w:next w:val="Normale"/>
    <w:link w:val="SottotitoloCarattere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Enfasidelicata">
    <w:name w:val="Subtle Emphasis"/>
    <w:basedOn w:val="Carpredefinitoparagrafo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iferimentodelicato">
    <w:name w:val="Subtle Reference"/>
    <w:basedOn w:val="Carpredefinitoparagrafo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ellaeffetti3D1">
    <w:name w:val="Table 3D effects 1"/>
    <w:basedOn w:val="Tabellanormale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aeffetti3D2">
    <w:name w:val="Table 3D effects 2"/>
    <w:basedOn w:val="Tabellanormale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effetti3D3">
    <w:name w:val="Table 3D effects 3"/>
    <w:basedOn w:val="Tabellanormale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1">
    <w:name w:val="Table Classic 1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2">
    <w:name w:val="Table Classic 2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3">
    <w:name w:val="Table Classic 3"/>
    <w:basedOn w:val="Tabellanormale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4">
    <w:name w:val="Table Classic 4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1">
    <w:name w:val="Table Colorful 1"/>
    <w:basedOn w:val="Tabellanormale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2">
    <w:name w:val="Table Colorful 2"/>
    <w:basedOn w:val="Tabellanormale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3">
    <w:name w:val="Table Colorful 3"/>
    <w:basedOn w:val="Tabellanormale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colonne1">
    <w:name w:val="Table Columns 1"/>
    <w:basedOn w:val="Tabellanormale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2">
    <w:name w:val="Table Columns 2"/>
    <w:basedOn w:val="Tabellanormale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3">
    <w:name w:val="Table Columns 3"/>
    <w:basedOn w:val="Tabellanormale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4">
    <w:name w:val="Table Columns 4"/>
    <w:basedOn w:val="Tabellanormale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acolonne5">
    <w:name w:val="Table Columns 5"/>
    <w:basedOn w:val="Tabellanormale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acontemporanea">
    <w:name w:val="Table Contemporary"/>
    <w:basedOn w:val="Tabellanormale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aelegante">
    <w:name w:val="Table Elegant"/>
    <w:basedOn w:val="Tabellanormale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1">
    <w:name w:val="Table Grid 1"/>
    <w:basedOn w:val="Tabellanormale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2">
    <w:name w:val="Table Grid 2"/>
    <w:basedOn w:val="Tabellanormale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3">
    <w:name w:val="Table Grid 3"/>
    <w:basedOn w:val="Tabellanormale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4">
    <w:name w:val="Table Grid 4"/>
    <w:basedOn w:val="Tabellanormale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5">
    <w:name w:val="Table Grid 5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6">
    <w:name w:val="Table Grid 6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7">
    <w:name w:val="Table Grid 7"/>
    <w:basedOn w:val="Tabellanormale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8">
    <w:name w:val="Table Grid 8"/>
    <w:basedOn w:val="Tabellanormale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chiara">
    <w:name w:val="Grid Table Light"/>
    <w:basedOn w:val="Tabellanormale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Elencotabella1">
    <w:name w:val="Table List 1"/>
    <w:basedOn w:val="Tabellanormale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2">
    <w:name w:val="Table List 2"/>
    <w:basedOn w:val="Tabellanormale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3">
    <w:name w:val="Table List 3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4">
    <w:name w:val="Table List 4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Elencotabella5">
    <w:name w:val="Table List 5"/>
    <w:basedOn w:val="Tabellanormale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6">
    <w:name w:val="Table List 6"/>
    <w:basedOn w:val="Tabellanormale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Elencotabella7">
    <w:name w:val="Table List 7"/>
    <w:basedOn w:val="Tabellanormale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Elencotabella8">
    <w:name w:val="Table List 8"/>
    <w:basedOn w:val="Tabellanormale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Indicefonti">
    <w:name w:val="table of authorities"/>
    <w:basedOn w:val="Normale"/>
    <w:next w:val="Normale"/>
    <w:uiPriority w:val="99"/>
    <w:semiHidden/>
    <w:unhideWhenUsed/>
    <w:rsid w:val="00DB4C76"/>
    <w:pPr>
      <w:ind w:left="22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DB4C76"/>
  </w:style>
  <w:style w:type="table" w:styleId="Tabellaprofessionale">
    <w:name w:val="Table Professional"/>
    <w:basedOn w:val="Tabellanormale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semplice1">
    <w:name w:val="Table Simple 1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asemplice2">
    <w:name w:val="Table Simple 2"/>
    <w:basedOn w:val="Tabellanormale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asemplice3">
    <w:name w:val="Table Simple 3"/>
    <w:basedOn w:val="Tabellanormale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conombreggiatura1">
    <w:name w:val="Table Subtle 1"/>
    <w:basedOn w:val="Tabellanormale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nombreggiatura2">
    <w:name w:val="Table Subtle 2"/>
    <w:basedOn w:val="Tabellanormale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tema">
    <w:name w:val="Table Theme"/>
    <w:basedOn w:val="Tabellanormale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Web1">
    <w:name w:val="Table Web 1"/>
    <w:basedOn w:val="Tabellanormale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Web2">
    <w:name w:val="Table Web 2"/>
    <w:basedOn w:val="Tabellanormale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Web3">
    <w:name w:val="Table Web 3"/>
    <w:basedOn w:val="Tabellanormale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oloindicefonti">
    <w:name w:val="toa heading"/>
    <w:basedOn w:val="Normale"/>
    <w:next w:val="Normale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DB4C76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DB4C76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DB4C76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DB4C76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DB4C76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DB4C76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DB4C76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DB4C76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DB4C76"/>
    <w:pPr>
      <w:spacing w:after="100"/>
      <w:ind w:left="1760"/>
    </w:p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ottotitolo2">
    <w:name w:val="Sottotitolo 2"/>
    <w:basedOn w:val="Normale"/>
    <w:link w:val="Caratteresottotitolo2"/>
    <w:semiHidden/>
    <w:qFormat/>
    <w:rsid w:val="004E05BF"/>
    <w:pPr>
      <w:spacing w:line="168" w:lineRule="auto"/>
    </w:pPr>
    <w:rPr>
      <w:rFonts w:ascii="Brush Script MT" w:hAnsi="Brush Script MT"/>
      <w:color w:val="ECF3C5" w:themeColor="accent4" w:themeTint="33"/>
      <w:sz w:val="104"/>
      <w:szCs w:val="104"/>
    </w:rPr>
  </w:style>
  <w:style w:type="character" w:customStyle="1" w:styleId="Caratteresottotitolo2">
    <w:name w:val="Carattere sottotitolo 2"/>
    <w:basedOn w:val="Carpredefinitoparagrafo"/>
    <w:link w:val="Sottotitolo2"/>
    <w:semiHidden/>
    <w:rsid w:val="00DA7161"/>
    <w:rPr>
      <w:rFonts w:ascii="Brush Script MT" w:hAnsi="Brush Script MT" w:cs="Calibri"/>
      <w:color w:val="ECF3C5" w:themeColor="accent4" w:themeTint="33"/>
      <w:kern w:val="24"/>
      <w:sz w:val="104"/>
      <w:szCs w:val="10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B244730DEF48528FDE4A5A41CE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AE305-EF6F-4B5C-B68B-5F75E5BDD9C5}"/>
      </w:docPartPr>
      <w:docPartBody>
        <w:p w:rsidR="00EE35DE" w:rsidRDefault="0068689C" w:rsidP="0068689C">
          <w:pPr>
            <w:pStyle w:val="99B244730DEF48528FDE4A5A41CE97F92"/>
          </w:pPr>
          <w:r w:rsidRPr="00DA7161">
            <w:rPr>
              <w:lang w:val="it-IT" w:bidi="it-IT"/>
            </w:rPr>
            <w:t>È ORA DI UN NUOVO TAGLIO DI CAPELLI</w:t>
          </w:r>
        </w:p>
      </w:docPartBody>
    </w:docPart>
    <w:docPart>
      <w:docPartPr>
        <w:name w:val="F851A6BB293D47149242C392063A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19C1-41F8-46AC-9A08-3438CF87A78D}"/>
      </w:docPartPr>
      <w:docPartBody>
        <w:p w:rsidR="00A16386" w:rsidRDefault="0068689C" w:rsidP="0068689C">
          <w:pPr>
            <w:pStyle w:val="F851A6BB293D47149242C392063AD04C1"/>
          </w:pPr>
          <w:r w:rsidRPr="00DA7161">
            <w:rPr>
              <w:lang w:val="it-IT" w:bidi="it-IT"/>
            </w:rPr>
            <w:t>Per iniziare, toccare un</w:t>
          </w:r>
          <w:r>
            <w:rPr>
              <w:lang w:val="it-IT" w:bidi="it-IT"/>
            </w:rPr>
            <w:t> </w:t>
          </w:r>
          <w:r w:rsidRPr="00DA7161">
            <w:rPr>
              <w:lang w:val="it-IT" w:bidi="it-IT"/>
            </w:rPr>
            <w:t>testo segnaposto come questo e digitare per sostituirlo con un</w:t>
          </w:r>
          <w:r>
            <w:rPr>
              <w:lang w:val="it-IT" w:bidi="it-IT"/>
            </w:rPr>
            <w:t> </w:t>
          </w:r>
          <w:r w:rsidRPr="00DA7161">
            <w:rPr>
              <w:lang w:val="it-IT" w:bidi="it-IT"/>
            </w:rPr>
            <w:t>testo personalizzato.</w:t>
          </w:r>
        </w:p>
      </w:docPartBody>
    </w:docPart>
    <w:docPart>
      <w:docPartPr>
        <w:name w:val="BBBDA7DAC245478E928E1D49A6DBA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B9E16-93EA-4C73-8E0A-1BA41C4C7E29}"/>
      </w:docPartPr>
      <w:docPartBody>
        <w:p w:rsidR="00A16386" w:rsidRDefault="0068689C" w:rsidP="0068689C">
          <w:pPr>
            <w:pStyle w:val="BBBDA7DAC245478E928E1D49A6DBAE251"/>
          </w:pPr>
          <w:r w:rsidRPr="00DA7161">
            <w:rPr>
              <w:lang w:val="it-IT" w:bidi="it-IT"/>
            </w:rPr>
            <w:t>Per iniziare, toccare un</w:t>
          </w:r>
          <w:r>
            <w:rPr>
              <w:lang w:val="it-IT" w:bidi="it-IT"/>
            </w:rPr>
            <w:t> </w:t>
          </w:r>
          <w:r w:rsidRPr="00DA7161">
            <w:rPr>
              <w:lang w:val="it-IT" w:bidi="it-IT"/>
            </w:rPr>
            <w:t>testo segnaposto come questo e digitare per sostituirlo con un</w:t>
          </w:r>
          <w:r>
            <w:rPr>
              <w:lang w:val="it-IT" w:bidi="it-IT"/>
            </w:rPr>
            <w:t> </w:t>
          </w:r>
          <w:r w:rsidRPr="00DA7161">
            <w:rPr>
              <w:lang w:val="it-IT" w:bidi="it-IT"/>
            </w:rPr>
            <w:t>testo personalizz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DE"/>
    <w:rsid w:val="00080DF9"/>
    <w:rsid w:val="0068689C"/>
    <w:rsid w:val="00A16386"/>
    <w:rsid w:val="00C91926"/>
    <w:rsid w:val="00EE35DE"/>
    <w:rsid w:val="00F4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99B244730DEF48528FDE4A5A41CE97F9">
    <w:name w:val="99B244730DEF48528FDE4A5A41CE97F9"/>
  </w:style>
  <w:style w:type="character" w:styleId="Testosegnaposto">
    <w:name w:val="Placeholder Text"/>
    <w:basedOn w:val="Carpredefinitoparagrafo"/>
    <w:uiPriority w:val="99"/>
    <w:semiHidden/>
    <w:rsid w:val="0068689C"/>
    <w:rPr>
      <w:color w:val="595959" w:themeColor="text1" w:themeTint="A6"/>
    </w:rPr>
  </w:style>
  <w:style w:type="paragraph" w:customStyle="1" w:styleId="F851A6BB293D47149242C392063AD04C">
    <w:name w:val="F851A6BB293D47149242C392063AD04C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BBBDA7DAC245478E928E1D49A6DBAE25">
    <w:name w:val="BBBDA7DAC245478E928E1D49A6DBAE25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99B244730DEF48528FDE4A5A41CE97F91">
    <w:name w:val="99B244730DEF48528FDE4A5A41CE97F91"/>
    <w:rsid w:val="0068689C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E6BBF6FD6E54610944A8D7F5415031C">
    <w:name w:val="BE6BBF6FD6E54610944A8D7F5415031C"/>
    <w:rsid w:val="0068689C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AA9298E6E2CD4AE3928780C618D10B25">
    <w:name w:val="AA9298E6E2CD4AE3928780C618D10B25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F851A6BB293D47149242C392063AD04C1">
    <w:name w:val="F851A6BB293D47149242C392063AD04C1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BBBDA7DAC245478E928E1D49A6DBAE251">
    <w:name w:val="BBBDA7DAC245478E928E1D49A6DBAE251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99B244730DEF48528FDE4A5A41CE97F92">
    <w:name w:val="99B244730DEF48528FDE4A5A41CE97F92"/>
    <w:rsid w:val="0068689C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E6BBF6FD6E54610944A8D7F5415031C1">
    <w:name w:val="BE6BBF6FD6E54610944A8D7F5415031C1"/>
    <w:rsid w:val="0068689C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AA9298E6E2CD4AE3928780C618D10B251">
    <w:name w:val="AA9298E6E2CD4AE3928780C618D10B251"/>
    <w:rsid w:val="0068689C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Barb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471"/>
      </a:accent1>
      <a:accent2>
        <a:srgbClr val="BF0A30"/>
      </a:accent2>
      <a:accent3>
        <a:srgbClr val="353E06"/>
      </a:accent3>
      <a:accent4>
        <a:srgbClr val="798A1B"/>
      </a:accent4>
      <a:accent5>
        <a:srgbClr val="686763"/>
      </a:accent5>
      <a:accent6>
        <a:srgbClr val="B4AF9A"/>
      </a:accent6>
      <a:hlink>
        <a:srgbClr val="003471"/>
      </a:hlink>
      <a:folHlink>
        <a:srgbClr val="003471"/>
      </a:folHlink>
    </a:clrScheme>
    <a:fontScheme name="Custom 11">
      <a:majorFont>
        <a:latin typeface="Arial Black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217A40F-709E-49D4-85CD-E33DDB4431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9BDCEF-7420-4AAD-9D40-9E7DC6A7DA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F38C39E-346D-453D-AF1E-45129C675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374441-7A8A-49A7-BF00-26F6B24E3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8</Words>
  <Characters>217</Characters>
  <Application>Microsoft Office Word</Application>
  <DocSecurity>0</DocSecurity>
  <Lines>1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3-19T23:30:00Z</dcterms:created>
  <dcterms:modified xsi:type="dcterms:W3CDTF">2019-04-04T14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